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charts/chart19.xml" ContentType="application/vnd.openxmlformats-officedocument.drawingml.chart+xml"/>
  <Override PartName="/word/charts/style19.xml" ContentType="application/vnd.ms-office.chartstyle+xml"/>
  <Override PartName="/word/charts/colors19.xml" ContentType="application/vnd.ms-office.chartcolorstyle+xml"/>
  <Override PartName="/word/charts/chart20.xml" ContentType="application/vnd.openxmlformats-officedocument.drawingml.chart+xml"/>
  <Override PartName="/word/charts/style20.xml" ContentType="application/vnd.ms-office.chartstyle+xml"/>
  <Override PartName="/word/charts/colors2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658B" w:rsidRPr="0050658B" w:rsidRDefault="0050658B" w:rsidP="0050658B">
      <w:pPr>
        <w:pStyle w:val="Tablenumber"/>
        <w:rPr>
          <w:b w:val="0"/>
          <w:bCs w:val="0"/>
        </w:rPr>
      </w:pPr>
      <w:r w:rsidRPr="0050658B">
        <w:t xml:space="preserve">Table </w:t>
      </w:r>
      <w:r w:rsidRPr="0050658B">
        <w:rPr>
          <w:noProof/>
        </w:rPr>
        <w:fldChar w:fldCharType="begin"/>
      </w:r>
      <w:r w:rsidRPr="0050658B">
        <w:rPr>
          <w:noProof/>
        </w:rPr>
        <w:instrText xml:space="preserve"> SEQ Table \* ARABIC </w:instrText>
      </w:r>
      <w:r w:rsidRPr="0050658B">
        <w:rPr>
          <w:noProof/>
        </w:rPr>
        <w:fldChar w:fldCharType="separate"/>
      </w:r>
      <w:r w:rsidRPr="0050658B">
        <w:rPr>
          <w:noProof/>
        </w:rPr>
        <w:t>1</w:t>
      </w:r>
      <w:r w:rsidRPr="0050658B">
        <w:rPr>
          <w:noProof/>
        </w:rPr>
        <w:fldChar w:fldCharType="end"/>
      </w:r>
      <w:r w:rsidRPr="0050658B">
        <w:rPr>
          <w:noProof/>
        </w:rPr>
        <w:t xml:space="preserve"> </w:t>
      </w:r>
      <w:r w:rsidRPr="0050658B">
        <w:rPr>
          <w:b w:val="0"/>
          <w:bCs w:val="0"/>
        </w:rPr>
        <w:t>Overview of the DOLAP research topics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2263"/>
        <w:gridCol w:w="2268"/>
        <w:gridCol w:w="2410"/>
        <w:gridCol w:w="2409"/>
      </w:tblGrid>
      <w:tr w:rsidR="0050658B" w:rsidRPr="005C35D2" w:rsidTr="00724EEC">
        <w:trPr>
          <w:trHeight w:val="490"/>
        </w:trPr>
        <w:tc>
          <w:tcPr>
            <w:tcW w:w="1210" w:type="pct"/>
            <w:shd w:val="clear" w:color="auto" w:fill="E7E6E6" w:themeFill="background2"/>
            <w:vAlign w:val="center"/>
          </w:tcPr>
          <w:p w:rsidR="0050658B" w:rsidRPr="005C35D2" w:rsidRDefault="0050658B" w:rsidP="00724EEC">
            <w:pPr>
              <w:ind w:firstLine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  <w:lang w:bidi="th-TH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Label &amp; Top Terms</w:t>
            </w:r>
          </w:p>
        </w:tc>
        <w:tc>
          <w:tcPr>
            <w:tcW w:w="1213" w:type="pct"/>
            <w:shd w:val="clear" w:color="auto" w:fill="E7E6E6" w:themeFill="background2"/>
            <w:vAlign w:val="center"/>
          </w:tcPr>
          <w:p w:rsidR="0050658B" w:rsidRPr="005C35D2" w:rsidRDefault="0050658B" w:rsidP="00724EEC">
            <w:pPr>
              <w:ind w:firstLine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Label &amp; Top Terms</w:t>
            </w:r>
          </w:p>
        </w:tc>
        <w:tc>
          <w:tcPr>
            <w:tcW w:w="1289" w:type="pct"/>
            <w:shd w:val="clear" w:color="auto" w:fill="E7E6E6" w:themeFill="background2"/>
            <w:vAlign w:val="center"/>
          </w:tcPr>
          <w:p w:rsidR="0050658B" w:rsidRPr="005C35D2" w:rsidRDefault="0050658B" w:rsidP="00724EEC">
            <w:pPr>
              <w:ind w:firstLine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Label &amp; Top Terms</w:t>
            </w:r>
          </w:p>
        </w:tc>
        <w:tc>
          <w:tcPr>
            <w:tcW w:w="1288" w:type="pct"/>
            <w:shd w:val="clear" w:color="auto" w:fill="E7E6E6" w:themeFill="background2"/>
            <w:vAlign w:val="center"/>
          </w:tcPr>
          <w:p w:rsidR="0050658B" w:rsidRPr="005C35D2" w:rsidRDefault="0050658B" w:rsidP="00724EEC">
            <w:pPr>
              <w:ind w:firstLine="0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Label &amp; Top Terms</w:t>
            </w:r>
          </w:p>
        </w:tc>
      </w:tr>
      <w:tr w:rsidR="0050658B" w:rsidRPr="005C35D2" w:rsidTr="00724EEC">
        <w:trPr>
          <w:trHeight w:val="1993"/>
        </w:trPr>
        <w:tc>
          <w:tcPr>
            <w:tcW w:w="1210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16"/>
                <w:szCs w:val="16"/>
                <w:shd w:val="clear" w:color="auto" w:fill="FFFFFF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0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Data mining topics</w:t>
            </w:r>
          </w:p>
          <w:p w:rsidR="0050658B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Pr="005C35D2" w:rsidRDefault="0050658B" w:rsidP="00724EEC">
            <w:pPr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6321D5EB" wp14:editId="2418731C">
                  <wp:extent cx="1186815" cy="891566"/>
                  <wp:effectExtent l="0" t="0" r="13335" b="3810"/>
                  <wp:docPr id="7" name="Chart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71BE91-C187-2B31-FBAA-637465188EA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4"/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System requirements, business models and process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5904D1BC" wp14:editId="28EF0DF6">
                  <wp:extent cx="1201420" cy="891540"/>
                  <wp:effectExtent l="0" t="0" r="17780" b="381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5BEDB80-40D9-96C6-D956-AD3776AEEB9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"/>
                    </a:graphicData>
                  </a:graphic>
                </wp:inline>
              </w:drawing>
            </w:r>
          </w:p>
        </w:tc>
        <w:tc>
          <w:tcPr>
            <w:tcW w:w="1289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16"/>
                <w:szCs w:val="16"/>
                <w:lang w:bidi="th-TH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2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Metadata management, workload, and quality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75F76916" wp14:editId="2F875F37">
                  <wp:extent cx="1280160" cy="891540"/>
                  <wp:effectExtent l="0" t="0" r="15240" b="3810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9CB62D5-F730-CBD5-C52C-66F8560AE2E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6"/>
                    </a:graphicData>
                  </a:graphic>
                </wp:inline>
              </w:drawing>
            </w:r>
          </w:p>
        </w:tc>
        <w:tc>
          <w:tcPr>
            <w:tcW w:w="1288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3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Sparse data, algorithms and computational processes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775C7BF2" wp14:editId="320BF13F">
                  <wp:extent cx="1287145" cy="891540"/>
                  <wp:effectExtent l="0" t="0" r="8255" b="3810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38899D-FA84-0FA1-9799-A56CCC4B69A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"/>
                    </a:graphicData>
                  </a:graphic>
                </wp:inline>
              </w:drawing>
            </w:r>
          </w:p>
        </w:tc>
      </w:tr>
      <w:tr w:rsidR="0050658B" w:rsidRPr="005C35D2" w:rsidTr="00724EEC">
        <w:trPr>
          <w:trHeight w:val="1965"/>
        </w:trPr>
        <w:tc>
          <w:tcPr>
            <w:tcW w:w="1210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4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Algebra and aggregation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Pr="005C35D2" w:rsidRDefault="0050658B" w:rsidP="00724EEC">
            <w:pPr>
              <w:ind w:firstLine="0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0F32BAF5" wp14:editId="283AFDE8">
                  <wp:extent cx="1186815" cy="899471"/>
                  <wp:effectExtent l="0" t="0" r="13335" b="15240"/>
                  <wp:docPr id="17" name="Chart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D2064BB-21EC-5A01-C676-55237AAE59D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5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Query optimization and performance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7A2B69E5" wp14:editId="6E8A745E">
                  <wp:extent cx="1201420" cy="899160"/>
                  <wp:effectExtent l="0" t="0" r="17780" b="15240"/>
                  <wp:docPr id="18" name="Chart 1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1B0AD50-0583-2ED6-FB6F-61AD97E48A9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  <w:tc>
          <w:tcPr>
            <w:tcW w:w="1289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6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Multidimensional data analysis with data cube and OLAP</w:t>
            </w:r>
          </w:p>
          <w:p w:rsidR="0050658B" w:rsidRPr="005C35D2" w:rsidRDefault="0050658B" w:rsidP="00724EEC">
            <w:pPr>
              <w:spacing w:line="240" w:lineRule="auto"/>
              <w:ind w:right="-106" w:firstLine="0"/>
              <w:jc w:val="left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509F35DB" wp14:editId="06E1E835">
                  <wp:extent cx="1280160" cy="899160"/>
                  <wp:effectExtent l="0" t="0" r="15240" b="15240"/>
                  <wp:docPr id="21" name="Chart 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93819A8-4A9E-0403-AB27-851EDF4EDE3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  <w:tc>
          <w:tcPr>
            <w:tcW w:w="1288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7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Multidimensional data modeling and design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Pr="005C35D2" w:rsidRDefault="0050658B" w:rsidP="00724EEC">
            <w:pPr>
              <w:spacing w:line="240" w:lineRule="auto"/>
              <w:ind w:right="-106"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2395DDF9" wp14:editId="47714D15">
                  <wp:extent cx="1287145" cy="899160"/>
                  <wp:effectExtent l="0" t="0" r="8255" b="15240"/>
                  <wp:docPr id="32" name="Chart 3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C83B9E9-0504-7281-D5FF-9B4D0279016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  <w:tr w:rsidR="0050658B" w:rsidRPr="005C35D2" w:rsidTr="00724EEC">
        <w:trPr>
          <w:trHeight w:val="1936"/>
        </w:trPr>
        <w:tc>
          <w:tcPr>
            <w:tcW w:w="1210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8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Indexing, physical data representation, and compression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60A6FE3C" wp14:editId="01743B50">
                  <wp:extent cx="1186815" cy="887730"/>
                  <wp:effectExtent l="0" t="0" r="13335" b="7620"/>
                  <wp:docPr id="33" name="Chart 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772D49D-C823-8AAC-8F7A-5B58FDF004B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9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Machine learning topics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631414AC" wp14:editId="1469F590">
                  <wp:extent cx="1201420" cy="887730"/>
                  <wp:effectExtent l="0" t="0" r="17780" b="7620"/>
                  <wp:docPr id="34" name="Chart 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374776B-57A9-8D34-C133-51629AE4923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 </w:t>
            </w:r>
          </w:p>
        </w:tc>
        <w:tc>
          <w:tcPr>
            <w:tcW w:w="1289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0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Materialized Views: Query processing and maintenance</w:t>
            </w:r>
          </w:p>
          <w:p w:rsidR="0050658B" w:rsidRPr="005C35D2" w:rsidRDefault="0050658B" w:rsidP="00724EEC">
            <w:pPr>
              <w:spacing w:line="240" w:lineRule="auto"/>
              <w:ind w:right="-109" w:firstLine="0"/>
              <w:jc w:val="left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3FFE438B" wp14:editId="1872081C">
                  <wp:extent cx="1280160" cy="887730"/>
                  <wp:effectExtent l="0" t="0" r="15240" b="7620"/>
                  <wp:docPr id="35" name="Chart 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B78DB8B-49C3-8849-3C05-C1C20914ECF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  <w:tc>
          <w:tcPr>
            <w:tcW w:w="1288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1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Big data analytics and processing, optimization of large datasets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69ADE120" wp14:editId="4EA2895A">
                  <wp:extent cx="1287145" cy="887730"/>
                  <wp:effectExtent l="0" t="0" r="8255" b="7620"/>
                  <wp:docPr id="36" name="Chart 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519B89A-8762-B295-B784-C401EC2323C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</w:tr>
      <w:tr w:rsidR="0050658B" w:rsidRPr="005C35D2" w:rsidTr="00724EEC">
        <w:trPr>
          <w:trHeight w:val="1795"/>
        </w:trPr>
        <w:tc>
          <w:tcPr>
            <w:tcW w:w="1210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2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Security, privacy, and encryption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Pr="005C35D2" w:rsidRDefault="0050658B" w:rsidP="00724EEC">
            <w:pPr>
              <w:ind w:right="-108" w:firstLine="0"/>
              <w:jc w:val="left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4C7C1DC8" wp14:editId="508F6490">
                  <wp:extent cx="1186815" cy="887730"/>
                  <wp:effectExtent l="0" t="0" r="13335" b="7620"/>
                  <wp:docPr id="37" name="Chart 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BAE78B-ED86-7CFC-D4C8-0FF8C4D3AB7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3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DW Schema design, integration, and ontology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2811B929" wp14:editId="4AF9335C">
                  <wp:extent cx="1201420" cy="887730"/>
                  <wp:effectExtent l="0" t="0" r="17780" b="7620"/>
                  <wp:docPr id="38" name="Chart 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72D8953-C755-2E5E-811D-11E3B2DBE62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  <w:tc>
          <w:tcPr>
            <w:tcW w:w="1289" w:type="pct"/>
          </w:tcPr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4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Spatial data analysis and GIS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Pr="005C35D2" w:rsidRDefault="0050658B" w:rsidP="00724EEC">
            <w:pPr>
              <w:spacing w:line="240" w:lineRule="auto"/>
              <w:ind w:right="-109" w:firstLine="0"/>
              <w:jc w:val="left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5534259D" wp14:editId="4C93E608">
                  <wp:extent cx="1280160" cy="887730"/>
                  <wp:effectExtent l="0" t="0" r="15240" b="7620"/>
                  <wp:docPr id="39" name="Chart 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9557EAA-2011-4A2B-9428-2922DD21EE9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  <w:tc>
          <w:tcPr>
            <w:tcW w:w="1288" w:type="pct"/>
          </w:tcPr>
          <w:p w:rsidR="0050658B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5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Documents and XML data management</w:t>
            </w: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16"/>
                <w:szCs w:val="16"/>
              </w:rPr>
            </w:pPr>
          </w:p>
          <w:p w:rsidR="0050658B" w:rsidRPr="005C35D2" w:rsidRDefault="0050658B" w:rsidP="00724EEC">
            <w:pPr>
              <w:spacing w:line="240" w:lineRule="auto"/>
              <w:ind w:firstLine="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FB7D05">
              <w:rPr>
                <w:noProof/>
                <w:lang w:eastAsia="en-US" w:bidi="th-TH"/>
              </w:rPr>
              <w:drawing>
                <wp:inline distT="0" distB="0" distL="0" distR="0" wp14:anchorId="60EC8D42" wp14:editId="6DF3FA56">
                  <wp:extent cx="1287145" cy="888275"/>
                  <wp:effectExtent l="0" t="0" r="8255" b="7620"/>
                  <wp:docPr id="40" name="Chart 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147C4AA-B7CB-7D40-C53B-14063A98DE6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</w:tr>
      <w:tr w:rsidR="0050658B" w:rsidRPr="005C35D2" w:rsidTr="00724EEC">
        <w:trPr>
          <w:cantSplit/>
          <w:trHeight w:val="1911"/>
        </w:trPr>
        <w:tc>
          <w:tcPr>
            <w:tcW w:w="1210" w:type="pct"/>
          </w:tcPr>
          <w:p w:rsidR="0050658B" w:rsidRPr="005C35D2" w:rsidRDefault="0050658B" w:rsidP="00724EEC">
            <w:pPr>
              <w:spacing w:after="0" w:line="240" w:lineRule="auto"/>
              <w:ind w:firstLine="30"/>
              <w:jc w:val="left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6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DW versioning and schema evolution</w:t>
            </w:r>
          </w:p>
          <w:p w:rsidR="0050658B" w:rsidRPr="005C35D2" w:rsidRDefault="0050658B" w:rsidP="00724EEC">
            <w:pPr>
              <w:spacing w:after="0" w:line="240" w:lineRule="auto"/>
              <w:ind w:firstLine="3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Pr="005C35D2" w:rsidRDefault="0050658B" w:rsidP="00724EEC">
            <w:pPr>
              <w:spacing w:after="0"/>
              <w:ind w:right="33" w:firstLine="30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43D79B85" wp14:editId="417614E8">
                  <wp:extent cx="1167130" cy="888275"/>
                  <wp:effectExtent l="0" t="0" r="13970" b="7620"/>
                  <wp:docPr id="41" name="Chart 4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AB8D5F-2F5C-0F1C-29BE-5F5DA5D1335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  <w:tc>
          <w:tcPr>
            <w:tcW w:w="1213" w:type="pct"/>
          </w:tcPr>
          <w:p w:rsidR="0050658B" w:rsidRPr="005C35D2" w:rsidRDefault="0050658B" w:rsidP="00724EEC">
            <w:pPr>
              <w:spacing w:after="0" w:line="240" w:lineRule="auto"/>
              <w:ind w:firstLine="30"/>
              <w:jc w:val="left"/>
              <w:rPr>
                <w:rFonts w:ascii="Times New Roman" w:hAnsi="Times New Roman"/>
                <w:color w:val="000000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7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Application-specific representation and analysis</w:t>
            </w:r>
          </w:p>
          <w:p w:rsidR="0050658B" w:rsidRPr="005C35D2" w:rsidRDefault="0050658B" w:rsidP="00724EEC">
            <w:pPr>
              <w:spacing w:after="0" w:line="240" w:lineRule="auto"/>
              <w:ind w:firstLine="30"/>
              <w:jc w:val="left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6A0CEF15" wp14:editId="0D3CDA90">
                  <wp:extent cx="1182370" cy="887730"/>
                  <wp:effectExtent l="0" t="0" r="17780" b="7620"/>
                  <wp:docPr id="42" name="Chart 4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3FEDAA3-FA49-023D-0F90-8BEA8DE5D15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</w:tc>
        <w:tc>
          <w:tcPr>
            <w:tcW w:w="1289" w:type="pct"/>
          </w:tcPr>
          <w:p w:rsidR="0050658B" w:rsidRPr="005C35D2" w:rsidRDefault="0050658B" w:rsidP="00724EEC">
            <w:pPr>
              <w:spacing w:after="0" w:line="240" w:lineRule="auto"/>
              <w:ind w:firstLine="30"/>
              <w:jc w:val="left"/>
              <w:rPr>
                <w:rFonts w:ascii="Times New Roman" w:hAnsi="Times New Roman"/>
                <w:sz w:val="16"/>
                <w:szCs w:val="16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8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</w:rPr>
              <w:t>Text data processing, similarity, evaluation &amp; interpretation</w:t>
            </w:r>
          </w:p>
          <w:p w:rsidR="0050658B" w:rsidRPr="005C35D2" w:rsidRDefault="0050658B" w:rsidP="00724EEC">
            <w:pPr>
              <w:spacing w:after="0" w:line="240" w:lineRule="auto"/>
              <w:ind w:right="-109" w:firstLine="0"/>
              <w:jc w:val="left"/>
              <w:rPr>
                <w:rFonts w:ascii="Times New Roman" w:hAnsi="Times New Roman"/>
                <w:noProof/>
                <w:sz w:val="16"/>
                <w:szCs w:val="16"/>
                <w:lang w:bidi="th-TH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7299894C" wp14:editId="0735114A">
                  <wp:extent cx="1280160" cy="887730"/>
                  <wp:effectExtent l="0" t="0" r="15240" b="7620"/>
                  <wp:docPr id="43" name="Chart 4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0DAD23D-6C9C-B783-B97E-ACC62142AF2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</w:tc>
        <w:tc>
          <w:tcPr>
            <w:tcW w:w="1288" w:type="pct"/>
          </w:tcPr>
          <w:p w:rsidR="0050658B" w:rsidRPr="005C35D2" w:rsidRDefault="0050658B" w:rsidP="00724EEC">
            <w:pPr>
              <w:spacing w:after="0" w:line="240" w:lineRule="auto"/>
              <w:ind w:firstLine="0"/>
              <w:jc w:val="left"/>
              <w:rPr>
                <w:rFonts w:ascii="Times New Roman" w:hAnsi="Times New Roman"/>
                <w:color w:val="000000"/>
                <w:sz w:val="16"/>
                <w:szCs w:val="16"/>
                <w:lang w:bidi="th-TH"/>
              </w:rPr>
            </w:pPr>
            <w:r w:rsidRPr="005C35D2">
              <w:rPr>
                <w:rFonts w:ascii="Times New Roman" w:hAnsi="Times New Roman"/>
                <w:b/>
                <w:bCs/>
                <w:sz w:val="16"/>
                <w:szCs w:val="16"/>
              </w:rPr>
              <w:t>Topic 19</w:t>
            </w:r>
            <w:r w:rsidRPr="005C35D2">
              <w:rPr>
                <w:rFonts w:ascii="Times New Roman" w:hAnsi="Times New Roman"/>
                <w:sz w:val="16"/>
                <w:szCs w:val="16"/>
              </w:rPr>
              <w:t xml:space="preserve">: </w:t>
            </w:r>
            <w:r w:rsidRPr="005C35D2">
              <w:rPr>
                <w:rFonts w:ascii="Times New Roman" w:hAnsi="Times New Roman"/>
                <w:color w:val="000000"/>
                <w:sz w:val="16"/>
                <w:szCs w:val="16"/>
                <w:lang w:bidi="th-TH"/>
              </w:rPr>
              <w:t>ETL processes and tools</w:t>
            </w:r>
          </w:p>
          <w:p w:rsidR="0050658B" w:rsidRPr="005C35D2" w:rsidRDefault="0050658B" w:rsidP="00724EEC">
            <w:pPr>
              <w:spacing w:after="0" w:line="240" w:lineRule="auto"/>
              <w:ind w:firstLine="30"/>
              <w:jc w:val="left"/>
              <w:rPr>
                <w:rFonts w:ascii="Times New Roman" w:hAnsi="Times New Roman"/>
                <w:sz w:val="16"/>
                <w:szCs w:val="16"/>
              </w:rPr>
            </w:pPr>
          </w:p>
          <w:p w:rsidR="0050658B" w:rsidRPr="005C35D2" w:rsidRDefault="0050658B" w:rsidP="00724EEC">
            <w:pPr>
              <w:spacing w:after="0" w:line="240" w:lineRule="auto"/>
              <w:ind w:firstLine="0"/>
              <w:jc w:val="center"/>
              <w:rPr>
                <w:rFonts w:ascii="Times New Roman" w:hAnsi="Times New Roman"/>
                <w:sz w:val="16"/>
                <w:szCs w:val="16"/>
              </w:rPr>
            </w:pPr>
            <w:r>
              <w:rPr>
                <w:noProof/>
                <w:lang w:eastAsia="en-US" w:bidi="th-TH"/>
              </w:rPr>
              <w:drawing>
                <wp:inline distT="0" distB="0" distL="0" distR="0" wp14:anchorId="19E4EDEC" wp14:editId="7E882663">
                  <wp:extent cx="1287145" cy="887730"/>
                  <wp:effectExtent l="0" t="0" r="8255" b="7620"/>
                  <wp:docPr id="44" name="Chart 4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7EFA181-CD73-421D-3F4F-ACBD1D919C9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</w:tr>
    </w:tbl>
    <w:p w:rsidR="0050658B" w:rsidRDefault="0050658B" w:rsidP="0050658B">
      <w:pPr>
        <w:pStyle w:val="Tablecaption"/>
      </w:pPr>
    </w:p>
    <w:p w:rsidR="0050658B" w:rsidRDefault="0050658B" w:rsidP="0050658B">
      <w:pPr>
        <w:spacing w:after="240"/>
        <w:ind w:firstLine="0"/>
        <w:rPr>
          <w:b/>
          <w:bCs/>
        </w:rPr>
      </w:pPr>
    </w:p>
    <w:p w:rsidR="0050658B" w:rsidRDefault="0050658B" w:rsidP="0050658B">
      <w:pPr>
        <w:spacing w:after="240"/>
        <w:ind w:firstLine="0"/>
        <w:rPr>
          <w:b/>
          <w:bCs/>
        </w:rPr>
      </w:pPr>
    </w:p>
    <w:p w:rsidR="0050658B" w:rsidRDefault="0050658B" w:rsidP="0050658B">
      <w:pPr>
        <w:spacing w:after="240"/>
        <w:ind w:firstLine="0"/>
        <w:rPr>
          <w:b/>
          <w:bCs/>
        </w:rPr>
      </w:pPr>
    </w:p>
    <w:p w:rsidR="0050658B" w:rsidRDefault="0050658B" w:rsidP="0050658B">
      <w:pPr>
        <w:spacing w:after="240"/>
        <w:ind w:firstLine="0"/>
        <w:rPr>
          <w:b/>
          <w:bCs/>
        </w:rPr>
      </w:pPr>
    </w:p>
    <w:p w:rsidR="0050658B" w:rsidRDefault="0050658B" w:rsidP="0050658B">
      <w:pPr>
        <w:spacing w:after="240"/>
        <w:ind w:firstLine="0"/>
        <w:rPr>
          <w:b/>
          <w:bCs/>
        </w:rPr>
      </w:pPr>
    </w:p>
    <w:p w:rsidR="0050658B" w:rsidRDefault="0050658B" w:rsidP="0050658B">
      <w:pPr>
        <w:spacing w:after="240"/>
        <w:ind w:firstLine="0"/>
        <w:rPr>
          <w:b/>
          <w:bCs/>
        </w:rPr>
      </w:pPr>
    </w:p>
    <w:p w:rsidR="0050658B" w:rsidRDefault="0050658B" w:rsidP="0050658B">
      <w:pPr>
        <w:spacing w:after="240"/>
        <w:ind w:firstLine="0"/>
        <w:rPr>
          <w:b/>
          <w:bCs/>
        </w:rPr>
      </w:pPr>
    </w:p>
    <w:p w:rsidR="00702E97" w:rsidRDefault="00702E97" w:rsidP="0050658B">
      <w:pPr>
        <w:spacing w:after="240"/>
        <w:ind w:firstLine="0"/>
        <w:rPr>
          <w:b/>
          <w:bCs/>
        </w:rPr>
      </w:pPr>
    </w:p>
    <w:p w:rsidR="00702E97" w:rsidRDefault="00702E97" w:rsidP="0050658B">
      <w:pPr>
        <w:spacing w:after="240"/>
        <w:ind w:firstLine="0"/>
        <w:rPr>
          <w:b/>
          <w:bCs/>
        </w:rPr>
      </w:pPr>
    </w:p>
    <w:p w:rsidR="00702E97" w:rsidRDefault="00702E97" w:rsidP="0050658B">
      <w:pPr>
        <w:spacing w:after="240"/>
        <w:ind w:firstLine="0"/>
        <w:rPr>
          <w:b/>
          <w:bCs/>
        </w:rPr>
      </w:pPr>
    </w:p>
    <w:p w:rsidR="00702E97" w:rsidRDefault="00702E97" w:rsidP="0050658B">
      <w:pPr>
        <w:spacing w:after="240"/>
        <w:ind w:firstLine="0"/>
        <w:rPr>
          <w:b/>
          <w:bCs/>
        </w:rPr>
      </w:pPr>
    </w:p>
    <w:p w:rsidR="0050658B" w:rsidRDefault="0050658B" w:rsidP="0050658B">
      <w:pPr>
        <w:spacing w:after="240"/>
        <w:ind w:firstLine="0"/>
        <w:rPr>
          <w:b/>
          <w:bCs/>
        </w:rPr>
      </w:pPr>
    </w:p>
    <w:p w:rsidR="0050658B" w:rsidRPr="001D044B" w:rsidRDefault="0050658B" w:rsidP="0050658B">
      <w:pPr>
        <w:spacing w:after="240"/>
        <w:ind w:firstLine="0"/>
      </w:pPr>
      <w:r>
        <w:rPr>
          <w:b/>
          <w:bCs/>
        </w:rPr>
        <w:lastRenderedPageBreak/>
        <w:t xml:space="preserve">Table </w:t>
      </w:r>
      <w:proofErr w:type="gramStart"/>
      <w:r>
        <w:rPr>
          <w:b/>
          <w:bCs/>
        </w:rPr>
        <w:t>2</w:t>
      </w:r>
      <w:proofErr w:type="gramEnd"/>
      <w:r>
        <w:t xml:space="preserve"> Top 10 influential DOLAP pape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1"/>
        <w:gridCol w:w="2800"/>
        <w:gridCol w:w="880"/>
        <w:gridCol w:w="1041"/>
        <w:gridCol w:w="1495"/>
        <w:gridCol w:w="1073"/>
      </w:tblGrid>
      <w:tr w:rsidR="0050658B" w:rsidRPr="00480C5E" w:rsidTr="00BC127A">
        <w:trPr>
          <w:trHeight w:val="290"/>
        </w:trPr>
        <w:tc>
          <w:tcPr>
            <w:tcW w:w="1128" w:type="pct"/>
            <w:vMerge w:val="restart"/>
            <w:shd w:val="clear" w:color="auto" w:fill="D0CECE" w:themeFill="background2" w:themeFillShade="E6"/>
            <w:vAlign w:val="center"/>
          </w:tcPr>
          <w:p w:rsidR="0050658B" w:rsidRPr="00480C5E" w:rsidRDefault="0050658B" w:rsidP="00724EEC">
            <w:pPr>
              <w:spacing w:line="240" w:lineRule="auto"/>
              <w:jc w:val="center"/>
              <w:rPr>
                <w:b/>
                <w:bCs/>
                <w:szCs w:val="18"/>
                <w:lang w:bidi="th-TH"/>
              </w:rPr>
            </w:pPr>
            <w:r w:rsidRPr="00480C5E">
              <w:rPr>
                <w:b/>
                <w:bCs/>
                <w:szCs w:val="18"/>
                <w:lang w:bidi="th-TH"/>
              </w:rPr>
              <w:t>Title</w:t>
            </w:r>
          </w:p>
        </w:tc>
        <w:tc>
          <w:tcPr>
            <w:tcW w:w="1523" w:type="pct"/>
            <w:vMerge w:val="restart"/>
            <w:shd w:val="clear" w:color="auto" w:fill="D0CECE" w:themeFill="background2" w:themeFillShade="E6"/>
            <w:vAlign w:val="center"/>
          </w:tcPr>
          <w:p w:rsidR="0050658B" w:rsidRPr="00480C5E" w:rsidRDefault="0050658B" w:rsidP="00724EEC">
            <w:pPr>
              <w:spacing w:line="240" w:lineRule="auto"/>
              <w:jc w:val="center"/>
              <w:rPr>
                <w:b/>
                <w:bCs/>
                <w:szCs w:val="18"/>
                <w:lang w:bidi="th-TH"/>
              </w:rPr>
            </w:pPr>
            <w:r w:rsidRPr="00480C5E">
              <w:rPr>
                <w:b/>
                <w:bCs/>
                <w:szCs w:val="18"/>
                <w:lang w:bidi="th-TH"/>
              </w:rPr>
              <w:t>Authors</w:t>
            </w:r>
          </w:p>
        </w:tc>
        <w:tc>
          <w:tcPr>
            <w:tcW w:w="344" w:type="pct"/>
            <w:vMerge w:val="restart"/>
            <w:shd w:val="clear" w:color="auto" w:fill="D0CECE" w:themeFill="background2" w:themeFillShade="E6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center"/>
              <w:rPr>
                <w:b/>
                <w:bCs/>
                <w:szCs w:val="18"/>
                <w:lang w:bidi="th-TH"/>
              </w:rPr>
            </w:pPr>
            <w:r w:rsidRPr="00480C5E">
              <w:rPr>
                <w:b/>
                <w:bCs/>
                <w:szCs w:val="18"/>
                <w:lang w:bidi="th-TH"/>
              </w:rPr>
              <w:t>Year</w:t>
            </w:r>
          </w:p>
        </w:tc>
        <w:tc>
          <w:tcPr>
            <w:tcW w:w="2005" w:type="pct"/>
            <w:gridSpan w:val="3"/>
            <w:shd w:val="clear" w:color="auto" w:fill="D0CECE" w:themeFill="background2" w:themeFillShade="E6"/>
            <w:noWrap/>
            <w:vAlign w:val="center"/>
          </w:tcPr>
          <w:p w:rsidR="0050658B" w:rsidRPr="00480C5E" w:rsidRDefault="0050658B" w:rsidP="00724EEC">
            <w:pPr>
              <w:spacing w:line="240" w:lineRule="auto"/>
              <w:jc w:val="center"/>
              <w:rPr>
                <w:b/>
                <w:bCs/>
                <w:szCs w:val="18"/>
                <w:lang w:bidi="th-TH"/>
              </w:rPr>
            </w:pPr>
            <w:r w:rsidRPr="00480C5E">
              <w:rPr>
                <w:b/>
                <w:bCs/>
                <w:szCs w:val="18"/>
                <w:lang w:bidi="th-TH"/>
              </w:rPr>
              <w:t>Citation Counts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Merge/>
            <w:shd w:val="clear" w:color="000000" w:fill="DDEBF7"/>
            <w:vAlign w:val="center"/>
          </w:tcPr>
          <w:p w:rsidR="0050658B" w:rsidRPr="00480C5E" w:rsidRDefault="0050658B" w:rsidP="00724EEC">
            <w:pPr>
              <w:spacing w:line="240" w:lineRule="auto"/>
              <w:jc w:val="left"/>
              <w:rPr>
                <w:szCs w:val="18"/>
                <w:lang w:bidi="th-TH"/>
              </w:rPr>
            </w:pPr>
          </w:p>
        </w:tc>
        <w:tc>
          <w:tcPr>
            <w:tcW w:w="1523" w:type="pct"/>
            <w:vMerge/>
            <w:shd w:val="clear" w:color="000000" w:fill="DDEBF7"/>
            <w:vAlign w:val="center"/>
          </w:tcPr>
          <w:p w:rsidR="0050658B" w:rsidRPr="00480C5E" w:rsidRDefault="0050658B" w:rsidP="00724EEC">
            <w:pPr>
              <w:spacing w:line="240" w:lineRule="auto"/>
              <w:jc w:val="left"/>
              <w:rPr>
                <w:szCs w:val="18"/>
                <w:lang w:bidi="th-TH"/>
              </w:rPr>
            </w:pPr>
          </w:p>
        </w:tc>
        <w:tc>
          <w:tcPr>
            <w:tcW w:w="344" w:type="pct"/>
            <w:vMerge/>
            <w:shd w:val="clear" w:color="000000" w:fill="DDEBF7"/>
            <w:noWrap/>
            <w:vAlign w:val="center"/>
          </w:tcPr>
          <w:p w:rsidR="0050658B" w:rsidRPr="00480C5E" w:rsidRDefault="0050658B" w:rsidP="00724EEC">
            <w:pPr>
              <w:spacing w:line="240" w:lineRule="auto"/>
              <w:jc w:val="left"/>
              <w:rPr>
                <w:szCs w:val="18"/>
                <w:lang w:bidi="th-TH"/>
              </w:rPr>
            </w:pPr>
          </w:p>
        </w:tc>
        <w:tc>
          <w:tcPr>
            <w:tcW w:w="580" w:type="pct"/>
            <w:shd w:val="clear" w:color="auto" w:fill="D0CECE" w:themeFill="background2" w:themeFillShade="E6"/>
            <w:noWrap/>
            <w:vAlign w:val="center"/>
          </w:tcPr>
          <w:p w:rsidR="0050658B" w:rsidRPr="00480C5E" w:rsidRDefault="0050658B" w:rsidP="00724EEC">
            <w:pPr>
              <w:spacing w:line="240" w:lineRule="auto"/>
              <w:jc w:val="center"/>
              <w:rPr>
                <w:b/>
                <w:bCs/>
                <w:szCs w:val="18"/>
                <w:lang w:bidi="th-TH"/>
              </w:rPr>
            </w:pPr>
            <w:r w:rsidRPr="00480C5E">
              <w:rPr>
                <w:b/>
                <w:bCs/>
                <w:szCs w:val="18"/>
                <w:lang w:bidi="th-TH"/>
              </w:rPr>
              <w:t>Scopus</w:t>
            </w:r>
          </w:p>
        </w:tc>
        <w:tc>
          <w:tcPr>
            <w:tcW w:w="826" w:type="pct"/>
            <w:shd w:val="clear" w:color="auto" w:fill="D0CECE" w:themeFill="background2" w:themeFillShade="E6"/>
            <w:noWrap/>
            <w:vAlign w:val="center"/>
          </w:tcPr>
          <w:p w:rsidR="0050658B" w:rsidRDefault="0050658B" w:rsidP="00724EEC">
            <w:pPr>
              <w:spacing w:line="240" w:lineRule="auto"/>
              <w:jc w:val="center"/>
              <w:rPr>
                <w:b/>
                <w:bCs/>
                <w:szCs w:val="18"/>
                <w:lang w:bidi="th-TH"/>
              </w:rPr>
            </w:pPr>
            <w:r w:rsidRPr="00480C5E">
              <w:rPr>
                <w:b/>
                <w:bCs/>
                <w:szCs w:val="18"/>
                <w:lang w:bidi="th-TH"/>
              </w:rPr>
              <w:t xml:space="preserve">Google </w:t>
            </w:r>
          </w:p>
          <w:p w:rsidR="0050658B" w:rsidRPr="00480C5E" w:rsidRDefault="0050658B" w:rsidP="00724EEC">
            <w:pPr>
              <w:spacing w:line="240" w:lineRule="auto"/>
              <w:jc w:val="center"/>
              <w:rPr>
                <w:b/>
                <w:bCs/>
                <w:szCs w:val="18"/>
                <w:lang w:bidi="th-TH"/>
              </w:rPr>
            </w:pPr>
            <w:r w:rsidRPr="00480C5E">
              <w:rPr>
                <w:b/>
                <w:bCs/>
                <w:szCs w:val="18"/>
                <w:lang w:bidi="th-TH"/>
              </w:rPr>
              <w:t>Scholar</w:t>
            </w:r>
          </w:p>
        </w:tc>
        <w:tc>
          <w:tcPr>
            <w:tcW w:w="599" w:type="pct"/>
            <w:shd w:val="clear" w:color="auto" w:fill="D0CECE" w:themeFill="background2" w:themeFillShade="E6"/>
            <w:noWrap/>
            <w:vAlign w:val="center"/>
          </w:tcPr>
          <w:p w:rsidR="0050658B" w:rsidRPr="00480C5E" w:rsidRDefault="0050658B" w:rsidP="00724EEC">
            <w:pPr>
              <w:spacing w:line="240" w:lineRule="auto"/>
              <w:jc w:val="center"/>
              <w:rPr>
                <w:b/>
                <w:bCs/>
                <w:szCs w:val="18"/>
                <w:lang w:bidi="th-TH"/>
              </w:rPr>
            </w:pPr>
            <w:r w:rsidRPr="00480C5E">
              <w:rPr>
                <w:b/>
                <w:bCs/>
                <w:szCs w:val="18"/>
                <w:lang w:bidi="th-TH"/>
              </w:rPr>
              <w:t>ACM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Conceptual modeling for ETL processes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color w:val="000000"/>
                <w:szCs w:val="18"/>
              </w:rPr>
              <w:t>Vassiliadis P.; Simitsis A.; Skiadopoulos S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02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81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682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23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Analytics over large-scale multidimensional data: The big data revolution!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color w:val="000000"/>
                <w:szCs w:val="18"/>
              </w:rPr>
              <w:t>Cuzzocrea A.; Song I.-Y.; Davis K.C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11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58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490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4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 xml:space="preserve">Beyond data warehousing: </w:t>
            </w:r>
            <w:proofErr w:type="gramStart"/>
            <w:r w:rsidRPr="00480C5E">
              <w:rPr>
                <w:i/>
                <w:iCs/>
                <w:szCs w:val="18"/>
                <w:lang w:bidi="th-TH"/>
              </w:rPr>
              <w:t>What's</w:t>
            </w:r>
            <w:proofErr w:type="gramEnd"/>
            <w:r w:rsidRPr="00480C5E">
              <w:rPr>
                <w:i/>
                <w:iCs/>
                <w:szCs w:val="18"/>
                <w:lang w:bidi="th-TH"/>
              </w:rPr>
              <w:t xml:space="preserve"> next in business intelligence?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szCs w:val="18"/>
              </w:rPr>
              <w:t>Golfarelli M.; Rizzi S.; Cella I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04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7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574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33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starER: A conceptual model for data warehouse design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szCs w:val="18"/>
              </w:rPr>
              <w:t>Tryfona N.; Busborg F.; Christiansen J.G.B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999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81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392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12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Goal-oriented requirement analysis for data warehouse design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szCs w:val="18"/>
              </w:rPr>
              <w:t>Giorgini P.; Rizzi S.; Garzetti M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05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59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87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24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Research in data warehouse modeling and design: Dead or alive?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color w:val="000000"/>
                <w:szCs w:val="18"/>
              </w:rPr>
              <w:t>Rizzi S.; Abelló A.; Lechtenbörger J.; Trujillo J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06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53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324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25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A methodological framework for data warehouse design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szCs w:val="18"/>
              </w:rPr>
              <w:t>Golfarelli M.; Rizzi S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998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45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354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11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Data Warehousing and OLAP over Big Data: Current challenges and future research directions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szCs w:val="18"/>
              </w:rPr>
              <w:t>Cuzzocrea A.; Bellatreche L.; Song I.-Y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13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12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81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82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Data warehouse design from XML sources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szCs w:val="18"/>
              </w:rPr>
              <w:t>Golfarelli M.; Rizzi S.; Vrdoljak B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01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91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77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68</w:t>
            </w:r>
          </w:p>
        </w:tc>
      </w:tr>
      <w:tr w:rsidR="0050658B" w:rsidRPr="00480C5E" w:rsidTr="00BC127A">
        <w:trPr>
          <w:trHeight w:val="290"/>
        </w:trPr>
        <w:tc>
          <w:tcPr>
            <w:tcW w:w="1128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i/>
                <w:iCs/>
                <w:szCs w:val="18"/>
                <w:lang w:bidi="th-TH"/>
              </w:rPr>
            </w:pPr>
            <w:r w:rsidRPr="00480C5E">
              <w:rPr>
                <w:i/>
                <w:iCs/>
                <w:szCs w:val="18"/>
                <w:lang w:bidi="th-TH"/>
              </w:rPr>
              <w:t>Designing ETL processes using semantic web technologies</w:t>
            </w:r>
          </w:p>
        </w:tc>
        <w:tc>
          <w:tcPr>
            <w:tcW w:w="1523" w:type="pct"/>
            <w:vAlign w:val="center"/>
          </w:tcPr>
          <w:p w:rsidR="0050658B" w:rsidRPr="00480C5E" w:rsidRDefault="0050658B" w:rsidP="00BC127A">
            <w:pPr>
              <w:spacing w:line="240" w:lineRule="auto"/>
              <w:ind w:firstLine="0"/>
              <w:jc w:val="left"/>
              <w:rPr>
                <w:szCs w:val="18"/>
                <w:lang w:bidi="th-TH"/>
              </w:rPr>
            </w:pPr>
            <w:r w:rsidRPr="00480C5E">
              <w:rPr>
                <w:color w:val="000000"/>
                <w:szCs w:val="18"/>
              </w:rPr>
              <w:t>Skoutas D.; Simitsis A.</w:t>
            </w:r>
          </w:p>
        </w:tc>
        <w:tc>
          <w:tcPr>
            <w:tcW w:w="344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2006</w:t>
            </w:r>
          </w:p>
        </w:tc>
        <w:tc>
          <w:tcPr>
            <w:tcW w:w="580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83</w:t>
            </w:r>
          </w:p>
        </w:tc>
        <w:tc>
          <w:tcPr>
            <w:tcW w:w="826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141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50658B" w:rsidRPr="00480C5E" w:rsidRDefault="0050658B" w:rsidP="00724EEC">
            <w:pPr>
              <w:spacing w:line="240" w:lineRule="auto"/>
              <w:jc w:val="right"/>
              <w:rPr>
                <w:szCs w:val="18"/>
                <w:lang w:bidi="th-TH"/>
              </w:rPr>
            </w:pPr>
            <w:r w:rsidRPr="00480C5E">
              <w:rPr>
                <w:szCs w:val="18"/>
                <w:lang w:bidi="th-TH"/>
              </w:rPr>
              <w:t>67</w:t>
            </w:r>
          </w:p>
        </w:tc>
      </w:tr>
    </w:tbl>
    <w:p w:rsidR="0050658B" w:rsidRDefault="0050658B" w:rsidP="0050658B"/>
    <w:p w:rsidR="0050658B" w:rsidRPr="0050658B" w:rsidRDefault="0050658B" w:rsidP="0050658B">
      <w:pPr>
        <w:spacing w:after="240"/>
        <w:ind w:firstLine="0"/>
      </w:pPr>
      <w:r w:rsidRPr="0050658B">
        <w:rPr>
          <w:b/>
          <w:bCs/>
        </w:rPr>
        <w:t xml:space="preserve">Table </w:t>
      </w:r>
      <w:proofErr w:type="gramStart"/>
      <w:r w:rsidRPr="0050658B">
        <w:rPr>
          <w:b/>
          <w:bCs/>
        </w:rPr>
        <w:t>3</w:t>
      </w:r>
      <w:proofErr w:type="gramEnd"/>
      <w:r w:rsidRPr="0050658B">
        <w:t xml:space="preserve"> The top 10 productive DOLAP researcher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6"/>
        <w:gridCol w:w="2268"/>
        <w:gridCol w:w="4110"/>
        <w:gridCol w:w="1416"/>
      </w:tblGrid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D0CECE" w:themeFill="background2" w:themeFillShade="E6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b/>
                <w:bCs/>
                <w:sz w:val="20"/>
                <w:szCs w:val="20"/>
                <w:lang w:bidi="th-TH"/>
              </w:rPr>
            </w:pPr>
            <w:r w:rsidRPr="00F23EDF">
              <w:rPr>
                <w:b/>
                <w:bCs/>
                <w:sz w:val="20"/>
                <w:szCs w:val="20"/>
                <w:lang w:bidi="th-TH"/>
              </w:rPr>
              <w:t>Scopus IDs</w:t>
            </w:r>
          </w:p>
        </w:tc>
        <w:tc>
          <w:tcPr>
            <w:tcW w:w="1213" w:type="pct"/>
            <w:shd w:val="clear" w:color="auto" w:fill="D0CECE" w:themeFill="background2" w:themeFillShade="E6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b/>
                <w:bCs/>
                <w:sz w:val="20"/>
                <w:szCs w:val="20"/>
                <w:lang w:bidi="th-TH"/>
              </w:rPr>
            </w:pPr>
            <w:r w:rsidRPr="00F23EDF">
              <w:rPr>
                <w:b/>
                <w:bCs/>
                <w:sz w:val="20"/>
                <w:szCs w:val="20"/>
                <w:lang w:bidi="th-TH"/>
              </w:rPr>
              <w:t>Name</w:t>
            </w:r>
          </w:p>
        </w:tc>
        <w:tc>
          <w:tcPr>
            <w:tcW w:w="2198" w:type="pct"/>
            <w:shd w:val="clear" w:color="auto" w:fill="D0CECE" w:themeFill="background2" w:themeFillShade="E6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b/>
                <w:bCs/>
                <w:sz w:val="20"/>
                <w:szCs w:val="20"/>
                <w:lang w:bidi="th-TH"/>
              </w:rPr>
            </w:pPr>
            <w:r w:rsidRPr="00F23EDF">
              <w:rPr>
                <w:b/>
                <w:bCs/>
                <w:sz w:val="20"/>
                <w:szCs w:val="20"/>
                <w:lang w:bidi="th-TH"/>
              </w:rPr>
              <w:t>Affiliation</w:t>
            </w:r>
          </w:p>
        </w:tc>
        <w:tc>
          <w:tcPr>
            <w:tcW w:w="757" w:type="pct"/>
            <w:shd w:val="clear" w:color="auto" w:fill="D0CECE" w:themeFill="background2" w:themeFillShade="E6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2"/>
              <w:jc w:val="center"/>
              <w:rPr>
                <w:b/>
                <w:bCs/>
                <w:sz w:val="20"/>
                <w:szCs w:val="20"/>
                <w:lang w:bidi="th-TH"/>
              </w:rPr>
            </w:pPr>
            <w:r w:rsidRPr="00F23EDF">
              <w:rPr>
                <w:b/>
                <w:bCs/>
                <w:sz w:val="20"/>
                <w:szCs w:val="20"/>
                <w:lang w:bidi="th-TH"/>
              </w:rPr>
              <w:t>DOLAP Papers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7005314544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Rizzi, Stefano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University of Bologna, Italy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23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55925957700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Marcel, Patrick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Université F. Rabelais 3, France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9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5073664800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Abelló, Alberto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U. Politecnica de Catalunya, Spain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7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7202189773</w:t>
            </w:r>
          </w:p>
        </w:tc>
        <w:tc>
          <w:tcPr>
            <w:tcW w:w="1213" w:type="pct"/>
            <w:shd w:val="clear" w:color="auto" w:fill="auto"/>
            <w:noWrap/>
            <w:vAlign w:val="center"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color w:val="000000"/>
                <w:sz w:val="20"/>
                <w:szCs w:val="20"/>
                <w:shd w:val="clear" w:color="auto" w:fill="FFFFFF"/>
              </w:rPr>
              <w:t xml:space="preserve">Pedersen, Torben Bach </w:t>
            </w:r>
          </w:p>
        </w:tc>
        <w:tc>
          <w:tcPr>
            <w:tcW w:w="2198" w:type="pct"/>
            <w:shd w:val="clear" w:color="auto" w:fill="auto"/>
            <w:noWrap/>
            <w:vAlign w:val="center"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Aalborg University, Denmark</w:t>
            </w:r>
          </w:p>
        </w:tc>
        <w:tc>
          <w:tcPr>
            <w:tcW w:w="757" w:type="pct"/>
            <w:shd w:val="clear" w:color="auto" w:fill="auto"/>
            <w:noWrap/>
            <w:vAlign w:val="center"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6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8892805000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Vassiliadis, Panos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National Technical Univ. of Athens, Greece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5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6602888121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Golfarelli, Matteo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University of Bologna, Italy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4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57203051107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Ordonez, Carlos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University of Houston, United States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4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7103051196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Trujillo, Juan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Universidad de Alicante, Spain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2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5073752300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Bellatreche, Ladjel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LISI ENSMA Téléport,  France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0</w:t>
            </w:r>
          </w:p>
        </w:tc>
      </w:tr>
      <w:tr w:rsidR="0050658B" w:rsidRPr="00F23EDF" w:rsidTr="00702E97">
        <w:trPr>
          <w:trHeight w:val="280"/>
        </w:trPr>
        <w:tc>
          <w:tcPr>
            <w:tcW w:w="832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50658B">
            <w:pPr>
              <w:spacing w:line="240" w:lineRule="auto"/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8941541300</w:t>
            </w:r>
          </w:p>
        </w:tc>
        <w:tc>
          <w:tcPr>
            <w:tcW w:w="1213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02E97">
            <w:pPr>
              <w:spacing w:line="240" w:lineRule="auto"/>
              <w:ind w:firstLine="37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Song, Il-Yeol</w:t>
            </w:r>
          </w:p>
        </w:tc>
        <w:tc>
          <w:tcPr>
            <w:tcW w:w="2198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left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Drexel University, United States</w:t>
            </w:r>
          </w:p>
        </w:tc>
        <w:tc>
          <w:tcPr>
            <w:tcW w:w="757" w:type="pct"/>
            <w:shd w:val="clear" w:color="auto" w:fill="auto"/>
            <w:noWrap/>
            <w:vAlign w:val="center"/>
            <w:hideMark/>
          </w:tcPr>
          <w:p w:rsidR="0050658B" w:rsidRPr="00F23EDF" w:rsidRDefault="0050658B" w:rsidP="00724EEC">
            <w:pPr>
              <w:spacing w:line="240" w:lineRule="auto"/>
              <w:jc w:val="center"/>
              <w:rPr>
                <w:sz w:val="20"/>
                <w:szCs w:val="20"/>
                <w:lang w:bidi="th-TH"/>
              </w:rPr>
            </w:pPr>
            <w:r w:rsidRPr="00F23EDF">
              <w:rPr>
                <w:sz w:val="20"/>
                <w:szCs w:val="20"/>
                <w:lang w:bidi="th-TH"/>
              </w:rPr>
              <w:t>10</w:t>
            </w:r>
          </w:p>
        </w:tc>
      </w:tr>
    </w:tbl>
    <w:p w:rsidR="0050658B" w:rsidRDefault="0050658B" w:rsidP="0050658B"/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702E97" w:rsidRDefault="00702E97" w:rsidP="00FE2FA2">
      <w:pPr>
        <w:spacing w:before="240" w:after="240"/>
        <w:ind w:firstLine="0"/>
        <w:rPr>
          <w:b/>
          <w:bCs/>
        </w:rPr>
      </w:pPr>
    </w:p>
    <w:p w:rsidR="0050658B" w:rsidRPr="00FE2FA2" w:rsidRDefault="0050658B" w:rsidP="00FE2FA2">
      <w:pPr>
        <w:spacing w:before="240" w:after="240"/>
        <w:ind w:firstLine="0"/>
      </w:pPr>
      <w:r w:rsidRPr="00FE2FA2">
        <w:rPr>
          <w:b/>
          <w:bCs/>
        </w:rPr>
        <w:lastRenderedPageBreak/>
        <w:t xml:space="preserve">Table </w:t>
      </w:r>
      <w:proofErr w:type="gramStart"/>
      <w:r w:rsidRPr="00FE2FA2">
        <w:rPr>
          <w:b/>
          <w:bCs/>
        </w:rPr>
        <w:t>4</w:t>
      </w:r>
      <w:proofErr w:type="gramEnd"/>
      <w:r w:rsidRPr="00FE2FA2">
        <w:t xml:space="preserve"> Top 10 most cited publications in DOLAP pap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7211"/>
        <w:gridCol w:w="1322"/>
      </w:tblGrid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b/>
                <w:bCs/>
                <w:sz w:val="20"/>
                <w:szCs w:val="20"/>
                <w:lang w:bidi="th-TH"/>
              </w:rPr>
            </w:pPr>
            <w:r w:rsidRPr="00F35010">
              <w:rPr>
                <w:b/>
                <w:bCs/>
                <w:sz w:val="20"/>
                <w:szCs w:val="20"/>
                <w:lang w:bidi="th-TH"/>
              </w:rPr>
              <w:t>Rank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:rsidR="0050658B" w:rsidRDefault="0050658B" w:rsidP="00724EEC">
            <w:pPr>
              <w:jc w:val="center"/>
              <w:rPr>
                <w:b/>
                <w:bCs/>
                <w:sz w:val="20"/>
                <w:szCs w:val="20"/>
                <w:lang w:bidi="th-TH"/>
              </w:rPr>
            </w:pPr>
            <w:r w:rsidRPr="00F35010">
              <w:rPr>
                <w:b/>
                <w:bCs/>
                <w:sz w:val="20"/>
                <w:szCs w:val="20"/>
                <w:lang w:bidi="th-TH"/>
              </w:rPr>
              <w:t>Journal</w:t>
            </w:r>
            <w:r>
              <w:rPr>
                <w:b/>
                <w:bCs/>
                <w:sz w:val="20"/>
                <w:szCs w:val="20"/>
                <w:lang w:bidi="th-TH"/>
              </w:rPr>
              <w:t>/C</w:t>
            </w:r>
            <w:r w:rsidRPr="00F35010">
              <w:rPr>
                <w:b/>
                <w:bCs/>
                <w:sz w:val="20"/>
                <w:szCs w:val="20"/>
                <w:lang w:bidi="th-TH"/>
              </w:rPr>
              <w:t>onference</w:t>
            </w:r>
          </w:p>
          <w:p w:rsidR="0050658B" w:rsidRPr="00F35010" w:rsidRDefault="0050658B" w:rsidP="00724EEC">
            <w:pPr>
              <w:jc w:val="center"/>
              <w:rPr>
                <w:b/>
                <w:bCs/>
                <w:sz w:val="20"/>
                <w:szCs w:val="20"/>
                <w:lang w:bidi="th-TH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noWrap/>
            <w:vAlign w:val="center"/>
            <w:hideMark/>
          </w:tcPr>
          <w:p w:rsidR="0050658B" w:rsidRDefault="0050658B" w:rsidP="00702E97">
            <w:pPr>
              <w:ind w:hanging="377"/>
              <w:jc w:val="center"/>
              <w:rPr>
                <w:b/>
                <w:bCs/>
                <w:sz w:val="20"/>
                <w:szCs w:val="20"/>
                <w:lang w:bidi="th-TH"/>
              </w:rPr>
            </w:pPr>
            <w:r w:rsidRPr="00F35010">
              <w:rPr>
                <w:b/>
                <w:bCs/>
                <w:sz w:val="20"/>
                <w:szCs w:val="20"/>
                <w:lang w:bidi="th-TH"/>
              </w:rPr>
              <w:t>Cited Frequency</w:t>
            </w:r>
          </w:p>
          <w:p w:rsidR="0050658B" w:rsidRPr="00F35010" w:rsidRDefault="0050658B" w:rsidP="00702E97">
            <w:pPr>
              <w:ind w:hanging="377"/>
              <w:jc w:val="center"/>
              <w:rPr>
                <w:b/>
                <w:bCs/>
                <w:sz w:val="20"/>
                <w:szCs w:val="20"/>
                <w:lang w:bidi="th-TH"/>
              </w:rPr>
            </w:pP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b/>
                <w:bCs/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1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0658B" w:rsidRPr="00F35010" w:rsidRDefault="0050658B" w:rsidP="00702E97">
            <w:pPr>
              <w:ind w:firstLine="0"/>
              <w:rPr>
                <w:b/>
                <w:bCs/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 xml:space="preserve">The ACM </w:t>
            </w:r>
            <w:r>
              <w:rPr>
                <w:sz w:val="20"/>
                <w:szCs w:val="20"/>
                <w:lang w:bidi="th-TH"/>
              </w:rPr>
              <w:t>C</w:t>
            </w:r>
            <w:r w:rsidRPr="00F35010">
              <w:rPr>
                <w:sz w:val="20"/>
                <w:szCs w:val="20"/>
                <w:lang w:bidi="th-TH"/>
              </w:rPr>
              <w:t xml:space="preserve">onference on Special Interest Group on Management of Data </w:t>
            </w:r>
            <w:r>
              <w:rPr>
                <w:sz w:val="20"/>
                <w:szCs w:val="20"/>
                <w:lang w:bidi="th-TH"/>
              </w:rPr>
              <w:t xml:space="preserve"> (</w:t>
            </w:r>
            <w:r w:rsidRPr="00F35010">
              <w:rPr>
                <w:sz w:val="20"/>
                <w:szCs w:val="20"/>
                <w:lang w:bidi="th-TH"/>
              </w:rPr>
              <w:t>SIGMOD</w:t>
            </w:r>
            <w:r>
              <w:rPr>
                <w:sz w:val="20"/>
                <w:szCs w:val="20"/>
                <w:lang w:bidi="th-TH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0658B" w:rsidRPr="00F35010" w:rsidRDefault="0050658B" w:rsidP="00702E97">
            <w:pPr>
              <w:ind w:hanging="377"/>
              <w:jc w:val="center"/>
              <w:rPr>
                <w:b/>
                <w:bCs/>
                <w:sz w:val="20"/>
                <w:szCs w:val="20"/>
                <w:lang w:bidi="th-TH"/>
              </w:rPr>
            </w:pPr>
            <w:r>
              <w:rPr>
                <w:rFonts w:cs="Angsana New"/>
                <w:sz w:val="20"/>
                <w:szCs w:val="25"/>
                <w:lang w:bidi="th-TH"/>
              </w:rPr>
              <w:t>126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2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 xml:space="preserve">Proceedings of the VLDB Endowment </w:t>
            </w:r>
            <w:r>
              <w:rPr>
                <w:sz w:val="20"/>
                <w:szCs w:val="20"/>
                <w:lang w:bidi="th-TH"/>
              </w:rPr>
              <w:t>(</w:t>
            </w:r>
            <w:r w:rsidRPr="00F35010">
              <w:rPr>
                <w:sz w:val="20"/>
                <w:szCs w:val="20"/>
                <w:lang w:bidi="th-TH"/>
              </w:rPr>
              <w:t>PVLDB</w:t>
            </w:r>
            <w:r>
              <w:rPr>
                <w:sz w:val="20"/>
                <w:szCs w:val="20"/>
                <w:lang w:bidi="th-TH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hanging="377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97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3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 xml:space="preserve">International Conference on Very Large Data Bases </w:t>
            </w:r>
            <w:r>
              <w:rPr>
                <w:sz w:val="20"/>
                <w:szCs w:val="20"/>
                <w:lang w:bidi="th-TH"/>
              </w:rPr>
              <w:t>(</w:t>
            </w:r>
            <w:r w:rsidRPr="00F35010">
              <w:rPr>
                <w:sz w:val="20"/>
                <w:szCs w:val="20"/>
                <w:lang w:bidi="th-TH"/>
              </w:rPr>
              <w:t>VLDB</w:t>
            </w:r>
            <w:r>
              <w:rPr>
                <w:sz w:val="20"/>
                <w:szCs w:val="20"/>
                <w:lang w:bidi="th-TH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hanging="377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84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4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 xml:space="preserve">IEEE International Conference on Data Engineering </w:t>
            </w:r>
            <w:r>
              <w:rPr>
                <w:sz w:val="20"/>
                <w:szCs w:val="20"/>
                <w:lang w:bidi="th-TH"/>
              </w:rPr>
              <w:t>(</w:t>
            </w:r>
            <w:r w:rsidRPr="00F35010">
              <w:rPr>
                <w:sz w:val="20"/>
                <w:szCs w:val="20"/>
                <w:lang w:bidi="th-TH"/>
              </w:rPr>
              <w:t>ICDE</w:t>
            </w:r>
            <w:r>
              <w:rPr>
                <w:sz w:val="20"/>
                <w:szCs w:val="20"/>
                <w:lang w:bidi="th-TH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hanging="377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57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5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A quarterly publication of the Special Interest Group on Management of Data (SIGMOD) of the Associati</w:t>
            </w:r>
            <w:r>
              <w:rPr>
                <w:sz w:val="20"/>
                <w:szCs w:val="20"/>
                <w:lang w:bidi="th-TH"/>
              </w:rPr>
              <w:t>on for Computing Machinery (</w:t>
            </w:r>
            <w:r w:rsidRPr="00F35010">
              <w:rPr>
                <w:sz w:val="20"/>
                <w:szCs w:val="20"/>
                <w:lang w:bidi="th-TH"/>
              </w:rPr>
              <w:t>SIGMOD Record</w:t>
            </w:r>
            <w:r>
              <w:rPr>
                <w:sz w:val="20"/>
                <w:szCs w:val="20"/>
                <w:lang w:bidi="th-TH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hanging="377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54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6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 xml:space="preserve">International Conference on Data Warehousing and OLAP </w:t>
            </w:r>
            <w:r>
              <w:rPr>
                <w:sz w:val="20"/>
                <w:szCs w:val="20"/>
                <w:lang w:bidi="th-TH"/>
              </w:rPr>
              <w:t>(</w:t>
            </w:r>
            <w:r w:rsidRPr="00F35010">
              <w:rPr>
                <w:sz w:val="20"/>
                <w:szCs w:val="20"/>
                <w:lang w:bidi="th-TH"/>
              </w:rPr>
              <w:t>DOLAP</w:t>
            </w:r>
            <w:r>
              <w:rPr>
                <w:sz w:val="20"/>
                <w:szCs w:val="20"/>
                <w:lang w:bidi="th-TH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hanging="377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47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>
              <w:rPr>
                <w:sz w:val="20"/>
                <w:szCs w:val="20"/>
                <w:lang w:bidi="th-TH"/>
              </w:rPr>
              <w:t>7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Information Systems Journ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hanging="377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44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8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 xml:space="preserve">International Conference on Extending Database Technology </w:t>
            </w:r>
            <w:r>
              <w:rPr>
                <w:sz w:val="20"/>
                <w:szCs w:val="20"/>
                <w:lang w:bidi="th-TH"/>
              </w:rPr>
              <w:t>(</w:t>
            </w:r>
            <w:r w:rsidRPr="00F35010">
              <w:rPr>
                <w:sz w:val="20"/>
                <w:szCs w:val="20"/>
                <w:lang w:bidi="th-TH"/>
              </w:rPr>
              <w:t>EDBT</w:t>
            </w:r>
            <w:r>
              <w:rPr>
                <w:sz w:val="20"/>
                <w:szCs w:val="20"/>
                <w:lang w:bidi="th-TH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hanging="377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42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9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IEEE Transactions on Knowledge and Data Engineering Journ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hanging="377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41</w:t>
            </w:r>
          </w:p>
        </w:tc>
      </w:tr>
      <w:tr w:rsidR="002330F3" w:rsidRPr="00F35010" w:rsidTr="002330F3">
        <w:trPr>
          <w:trHeight w:val="29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BC127A">
            <w:pPr>
              <w:ind w:left="-16" w:right="-293" w:hanging="116"/>
              <w:jc w:val="center"/>
              <w:rPr>
                <w:sz w:val="20"/>
                <w:szCs w:val="20"/>
                <w:lang w:bidi="th-TH"/>
              </w:rPr>
            </w:pPr>
            <w:r w:rsidRPr="00F35010">
              <w:rPr>
                <w:sz w:val="20"/>
                <w:szCs w:val="20"/>
                <w:lang w:bidi="th-TH"/>
              </w:rPr>
              <w:t>10</w:t>
            </w:r>
          </w:p>
        </w:tc>
        <w:tc>
          <w:tcPr>
            <w:tcW w:w="7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F35010" w:rsidRDefault="0050658B" w:rsidP="00702E97">
            <w:pPr>
              <w:ind w:firstLine="0"/>
              <w:jc w:val="left"/>
              <w:rPr>
                <w:sz w:val="20"/>
                <w:szCs w:val="20"/>
                <w:lang w:bidi="th-TH"/>
              </w:rPr>
            </w:pPr>
            <w:r>
              <w:rPr>
                <w:sz w:val="20"/>
                <w:szCs w:val="20"/>
                <w:lang w:bidi="th-TH"/>
              </w:rPr>
              <w:t>DAWA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658B" w:rsidRPr="004D630E" w:rsidRDefault="0050658B" w:rsidP="00702E97">
            <w:pPr>
              <w:ind w:hanging="377"/>
              <w:jc w:val="center"/>
              <w:rPr>
                <w:rFonts w:cstheme="minorBidi"/>
                <w:sz w:val="20"/>
                <w:szCs w:val="20"/>
                <w:cs/>
                <w:lang w:bidi="th-TH"/>
              </w:rPr>
            </w:pPr>
            <w:r>
              <w:rPr>
                <w:sz w:val="20"/>
                <w:szCs w:val="20"/>
                <w:lang w:bidi="th-TH"/>
              </w:rPr>
              <w:t>38</w:t>
            </w:r>
          </w:p>
        </w:tc>
      </w:tr>
    </w:tbl>
    <w:p w:rsidR="00EC7BCB" w:rsidRDefault="00C42DD1"/>
    <w:p w:rsidR="00696C04" w:rsidRDefault="00696C04" w:rsidP="00FE2FA2">
      <w:pPr>
        <w:spacing w:before="240"/>
        <w:ind w:firstLine="0"/>
        <w:rPr>
          <w:b/>
          <w:bCs/>
        </w:rPr>
      </w:pPr>
    </w:p>
    <w:p w:rsidR="0050658B" w:rsidRDefault="0050658B" w:rsidP="00FE2FA2">
      <w:pPr>
        <w:spacing w:before="240"/>
        <w:ind w:firstLine="0"/>
        <w:rPr>
          <w:rFonts w:eastAsia="SimSun"/>
        </w:rPr>
      </w:pPr>
      <w:r w:rsidRPr="00FE2FA2">
        <w:rPr>
          <w:b/>
          <w:bCs/>
        </w:rPr>
        <w:t xml:space="preserve">Table </w:t>
      </w:r>
      <w:proofErr w:type="gramStart"/>
      <w:r w:rsidRPr="00FE2FA2">
        <w:rPr>
          <w:b/>
          <w:bCs/>
        </w:rPr>
        <w:t>5</w:t>
      </w:r>
      <w:proofErr w:type="gramEnd"/>
      <w:r w:rsidRPr="00FE2FA2">
        <w:t xml:space="preserve"> Top</w:t>
      </w:r>
      <w:r w:rsidRPr="00FE2FA2">
        <w:rPr>
          <w:rFonts w:eastAsia="SimSun"/>
        </w:rPr>
        <w:t xml:space="preserve"> 10 influence authors of the DOLAP workshop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3"/>
        <w:gridCol w:w="3835"/>
        <w:gridCol w:w="1788"/>
        <w:gridCol w:w="2564"/>
      </w:tblGrid>
      <w:tr w:rsidR="0050658B" w:rsidRPr="004E217F" w:rsidTr="00BC127A">
        <w:trPr>
          <w:trHeight w:val="285"/>
        </w:trPr>
        <w:tc>
          <w:tcPr>
            <w:tcW w:w="622" w:type="pct"/>
            <w:shd w:val="clear" w:color="auto" w:fill="D0CECE" w:themeFill="background2" w:themeFillShade="E6"/>
            <w:noWrap/>
            <w:hideMark/>
          </w:tcPr>
          <w:p w:rsidR="0050658B" w:rsidRPr="00702E97" w:rsidRDefault="0050658B" w:rsidP="00724EEC">
            <w:pPr>
              <w:jc w:val="center"/>
              <w:rPr>
                <w:rFonts w:eastAsia="SimSun"/>
                <w:b/>
                <w:bCs/>
              </w:rPr>
            </w:pPr>
            <w:bookmarkStart w:id="0" w:name="_GoBack"/>
            <w:bookmarkEnd w:id="0"/>
            <w:r w:rsidRPr="00702E97">
              <w:rPr>
                <w:rFonts w:eastAsia="SimSun" w:hint="eastAsia"/>
                <w:b/>
                <w:bCs/>
              </w:rPr>
              <w:t>No</w:t>
            </w:r>
          </w:p>
        </w:tc>
        <w:tc>
          <w:tcPr>
            <w:tcW w:w="2051" w:type="pct"/>
            <w:shd w:val="clear" w:color="auto" w:fill="D0CECE" w:themeFill="background2" w:themeFillShade="E6"/>
            <w:noWrap/>
            <w:hideMark/>
          </w:tcPr>
          <w:p w:rsidR="0050658B" w:rsidRPr="00702E97" w:rsidRDefault="0050658B" w:rsidP="00702E97">
            <w:pPr>
              <w:ind w:firstLine="0"/>
              <w:jc w:val="center"/>
              <w:rPr>
                <w:rFonts w:eastAsia="SimSun"/>
                <w:b/>
                <w:bCs/>
              </w:rPr>
            </w:pPr>
            <w:r w:rsidRPr="00702E97">
              <w:rPr>
                <w:rFonts w:eastAsia="SimSun" w:hint="eastAsia"/>
                <w:b/>
                <w:bCs/>
              </w:rPr>
              <w:t>Author</w:t>
            </w:r>
          </w:p>
          <w:p w:rsidR="0050658B" w:rsidRPr="00702E97" w:rsidRDefault="0050658B" w:rsidP="00702E97">
            <w:pPr>
              <w:ind w:firstLine="0"/>
              <w:jc w:val="center"/>
              <w:rPr>
                <w:rFonts w:eastAsia="SimSun"/>
                <w:b/>
                <w:bCs/>
                <w:i/>
                <w:iCs/>
              </w:rPr>
            </w:pPr>
          </w:p>
        </w:tc>
        <w:tc>
          <w:tcPr>
            <w:tcW w:w="956" w:type="pct"/>
            <w:shd w:val="clear" w:color="auto" w:fill="D0CECE" w:themeFill="background2" w:themeFillShade="E6"/>
            <w:noWrap/>
            <w:hideMark/>
          </w:tcPr>
          <w:p w:rsidR="0050658B" w:rsidRPr="00702E97" w:rsidRDefault="0050658B" w:rsidP="00724EEC">
            <w:pPr>
              <w:jc w:val="center"/>
              <w:rPr>
                <w:rFonts w:eastAsia="SimSun"/>
                <w:b/>
                <w:bCs/>
              </w:rPr>
            </w:pPr>
            <w:r w:rsidRPr="00702E97">
              <w:rPr>
                <w:rFonts w:eastAsia="SimSun" w:hint="eastAsia"/>
                <w:b/>
                <w:bCs/>
              </w:rPr>
              <w:t>Degree</w:t>
            </w:r>
          </w:p>
        </w:tc>
        <w:tc>
          <w:tcPr>
            <w:tcW w:w="1371" w:type="pct"/>
            <w:shd w:val="clear" w:color="auto" w:fill="D0CECE" w:themeFill="background2" w:themeFillShade="E6"/>
            <w:noWrap/>
            <w:hideMark/>
          </w:tcPr>
          <w:p w:rsidR="0050658B" w:rsidRPr="00702E97" w:rsidRDefault="0050658B" w:rsidP="00702E97">
            <w:pPr>
              <w:ind w:firstLine="0"/>
              <w:jc w:val="center"/>
              <w:rPr>
                <w:rFonts w:eastAsia="SimSun"/>
                <w:b/>
                <w:bCs/>
              </w:rPr>
            </w:pPr>
            <w:r w:rsidRPr="00702E97">
              <w:rPr>
                <w:rFonts w:eastAsia="SimSun" w:hint="eastAsia"/>
                <w:b/>
                <w:bCs/>
              </w:rPr>
              <w:t>Betweenness Centralization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</w:t>
            </w:r>
          </w:p>
        </w:tc>
        <w:tc>
          <w:tcPr>
            <w:tcW w:w="2051" w:type="pct"/>
            <w:noWrap/>
            <w:hideMark/>
          </w:tcPr>
          <w:p w:rsidR="0050658B" w:rsidRPr="00500C08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Rizzi, Stefano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39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5604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</w:t>
            </w:r>
          </w:p>
        </w:tc>
        <w:tc>
          <w:tcPr>
            <w:tcW w:w="2051" w:type="pct"/>
            <w:noWrap/>
            <w:hideMark/>
          </w:tcPr>
          <w:p w:rsidR="0050658B" w:rsidRPr="004434A5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Marcel, Patrick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37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4206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3</w:t>
            </w:r>
          </w:p>
        </w:tc>
        <w:tc>
          <w:tcPr>
            <w:tcW w:w="2051" w:type="pct"/>
            <w:noWrap/>
            <w:hideMark/>
          </w:tcPr>
          <w:p w:rsidR="0050658B" w:rsidRPr="004434A5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Pedersen, Torben Bach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5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2842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4</w:t>
            </w:r>
          </w:p>
        </w:tc>
        <w:tc>
          <w:tcPr>
            <w:tcW w:w="205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Abelló, Alberto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4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4067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5</w:t>
            </w:r>
          </w:p>
        </w:tc>
        <w:tc>
          <w:tcPr>
            <w:tcW w:w="205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Vassiliadis, Panos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4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3298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6</w:t>
            </w:r>
          </w:p>
        </w:tc>
        <w:tc>
          <w:tcPr>
            <w:tcW w:w="205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Peralta, Verónika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2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650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7</w:t>
            </w:r>
          </w:p>
        </w:tc>
        <w:tc>
          <w:tcPr>
            <w:tcW w:w="205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Bellatreche, Ladjel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2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2868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8</w:t>
            </w:r>
          </w:p>
        </w:tc>
        <w:tc>
          <w:tcPr>
            <w:tcW w:w="205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Trujillo, J</w:t>
            </w:r>
            <w:r>
              <w:rPr>
                <w:rFonts w:eastAsia="SimSun"/>
              </w:rPr>
              <w:t>uan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8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3238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9</w:t>
            </w:r>
          </w:p>
        </w:tc>
        <w:tc>
          <w:tcPr>
            <w:tcW w:w="205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Labroche, Nicolas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8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605</w:t>
            </w:r>
          </w:p>
        </w:tc>
      </w:tr>
      <w:tr w:rsidR="0050658B" w:rsidRPr="004E217F" w:rsidTr="00BC127A">
        <w:trPr>
          <w:trHeight w:val="285"/>
        </w:trPr>
        <w:tc>
          <w:tcPr>
            <w:tcW w:w="622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0</w:t>
            </w:r>
          </w:p>
        </w:tc>
        <w:tc>
          <w:tcPr>
            <w:tcW w:w="205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Song, Il-Yeol</w:t>
            </w:r>
          </w:p>
        </w:tc>
        <w:tc>
          <w:tcPr>
            <w:tcW w:w="956" w:type="pct"/>
            <w:noWrap/>
            <w:hideMark/>
          </w:tcPr>
          <w:p w:rsidR="0050658B" w:rsidRPr="004E217F" w:rsidRDefault="0050658B" w:rsidP="00724EEC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7</w:t>
            </w:r>
          </w:p>
        </w:tc>
        <w:tc>
          <w:tcPr>
            <w:tcW w:w="1371" w:type="pct"/>
            <w:noWrap/>
            <w:hideMark/>
          </w:tcPr>
          <w:p w:rsidR="0050658B" w:rsidRPr="004E217F" w:rsidRDefault="0050658B" w:rsidP="00702E97">
            <w:pPr>
              <w:ind w:firstLine="0"/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2642</w:t>
            </w:r>
          </w:p>
        </w:tc>
      </w:tr>
    </w:tbl>
    <w:p w:rsidR="0050658B" w:rsidRDefault="0050658B" w:rsidP="0050658B"/>
    <w:p w:rsidR="0050658B" w:rsidRDefault="0050658B"/>
    <w:sectPr w:rsidR="0050658B" w:rsidSect="00FE2FA2">
      <w:pgSz w:w="12240" w:h="15840"/>
      <w:pgMar w:top="1440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tinus Serif">
    <w:altName w:val="Times New Roman"/>
    <w:panose1 w:val="00000000000000000000"/>
    <w:charset w:val="00"/>
    <w:family w:val="auto"/>
    <w:notTrueType/>
    <w:pitch w:val="variable"/>
    <w:sig w:usb0="E0000AFF" w:usb1="0200E5FB" w:usb2="01000020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yMTI3tTA1NjUxNjRT0lEKTi0uzszPAykwqgUAcuH8oywAAAA="/>
  </w:docVars>
  <w:rsids>
    <w:rsidRoot w:val="0050658B"/>
    <w:rsid w:val="002330F3"/>
    <w:rsid w:val="0050658B"/>
    <w:rsid w:val="00696C04"/>
    <w:rsid w:val="00702E97"/>
    <w:rsid w:val="009C090D"/>
    <w:rsid w:val="00BC127A"/>
    <w:rsid w:val="00C42DD1"/>
    <w:rsid w:val="00DE7EF2"/>
    <w:rsid w:val="00FE2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D59AB"/>
  <w15:chartTrackingRefBased/>
  <w15:docId w15:val="{BF018C25-C505-4AD1-91D8-1D0431969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658B"/>
    <w:pPr>
      <w:spacing w:after="180" w:line="264" w:lineRule="auto"/>
      <w:ind w:firstLine="284"/>
      <w:contextualSpacing/>
      <w:jc w:val="both"/>
    </w:pPr>
    <w:rPr>
      <w:rFonts w:ascii="Libertinus Serif" w:eastAsia="Times New Roman" w:hAnsi="Libertinus Serif" w:cs="Times New Roman"/>
      <w:sz w:val="18"/>
      <w:szCs w:val="22"/>
      <w:lang w:eastAsia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658B"/>
    <w:pPr>
      <w:spacing w:after="0" w:line="240" w:lineRule="auto"/>
    </w:pPr>
    <w:rPr>
      <w:sz w:val="24"/>
      <w:szCs w:val="24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number">
    <w:name w:val="Table number"/>
    <w:basedOn w:val="Normal"/>
    <w:next w:val="Tablecaption"/>
    <w:qFormat/>
    <w:rsid w:val="0050658B"/>
    <w:pPr>
      <w:spacing w:before="120" w:after="0" w:line="240" w:lineRule="auto"/>
      <w:ind w:firstLine="0"/>
    </w:pPr>
    <w:rPr>
      <w:rFonts w:cs="Calibri"/>
      <w:b/>
      <w:bCs/>
    </w:rPr>
  </w:style>
  <w:style w:type="paragraph" w:customStyle="1" w:styleId="Tablecaption">
    <w:name w:val="Table caption"/>
    <w:basedOn w:val="Normal"/>
    <w:qFormat/>
    <w:rsid w:val="0050658B"/>
    <w:pPr>
      <w:spacing w:after="60" w:line="240" w:lineRule="auto"/>
      <w:ind w:firstLine="0"/>
    </w:pPr>
    <w:rPr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18" Type="http://schemas.openxmlformats.org/officeDocument/2006/relationships/chart" Target="charts/chart15.xml"/><Relationship Id="rId3" Type="http://schemas.openxmlformats.org/officeDocument/2006/relationships/webSettings" Target="webSettings.xml"/><Relationship Id="rId21" Type="http://schemas.openxmlformats.org/officeDocument/2006/relationships/chart" Target="charts/chart18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17" Type="http://schemas.openxmlformats.org/officeDocument/2006/relationships/chart" Target="charts/chart14.xm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chart" Target="charts/chart13.xml"/><Relationship Id="rId20" Type="http://schemas.openxmlformats.org/officeDocument/2006/relationships/chart" Target="charts/chart17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24" Type="http://schemas.openxmlformats.org/officeDocument/2006/relationships/fontTable" Target="fontTable.xml"/><Relationship Id="rId5" Type="http://schemas.openxmlformats.org/officeDocument/2006/relationships/chart" Target="charts/chart2.xml"/><Relationship Id="rId15" Type="http://schemas.openxmlformats.org/officeDocument/2006/relationships/chart" Target="charts/chart12.xml"/><Relationship Id="rId23" Type="http://schemas.openxmlformats.org/officeDocument/2006/relationships/chart" Target="charts/chart20.xml"/><Relationship Id="rId10" Type="http://schemas.openxmlformats.org/officeDocument/2006/relationships/chart" Target="charts/chart7.xml"/><Relationship Id="rId19" Type="http://schemas.openxmlformats.org/officeDocument/2006/relationships/chart" Target="charts/chart16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chart" Target="charts/chart11.xml"/><Relationship Id="rId22" Type="http://schemas.openxmlformats.org/officeDocument/2006/relationships/chart" Target="charts/chart19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19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19.xml"/><Relationship Id="rId1" Type="http://schemas.microsoft.com/office/2011/relationships/chartStyle" Target="style19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20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20.xml"/><Relationship Id="rId1" Type="http://schemas.microsoft.com/office/2011/relationships/chartStyle" Target="style20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F:\DOLAP\DOLAP_Topic_v3_TAT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tx2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A$2:$A$6</c:f>
              <c:strCache>
                <c:ptCount val="5"/>
                <c:pt idx="0">
                  <c:v>patterns</c:v>
                </c:pt>
                <c:pt idx="1">
                  <c:v>mining</c:v>
                </c:pt>
                <c:pt idx="2">
                  <c:v>association</c:v>
                </c:pt>
                <c:pt idx="3">
                  <c:v>support</c:v>
                </c:pt>
                <c:pt idx="4">
                  <c:v>rule</c:v>
                </c:pt>
              </c:strCache>
            </c:strRef>
          </c:cat>
          <c:val>
            <c:numRef>
              <c:f>'[1]DOLAP TOpic_bar graph'!$B$2:$B$6</c:f>
              <c:numCache>
                <c:formatCode>General</c:formatCode>
                <c:ptCount val="5"/>
                <c:pt idx="0">
                  <c:v>1.4397267252206801E-2</c:v>
                </c:pt>
                <c:pt idx="1">
                  <c:v>1.7172476276755302E-2</c:v>
                </c:pt>
                <c:pt idx="2">
                  <c:v>1.8386630341410599E-2</c:v>
                </c:pt>
                <c:pt idx="3">
                  <c:v>1.9167158752679801E-2</c:v>
                </c:pt>
                <c:pt idx="4">
                  <c:v>8.67300000000000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C8-42E4-906B-E102F1C865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34280"/>
        <c:axId val="495533928"/>
      </c:barChart>
      <c:catAx>
        <c:axId val="4955342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33928"/>
        <c:crosses val="autoZero"/>
        <c:auto val="1"/>
        <c:lblAlgn val="ctr"/>
        <c:lblOffset val="100"/>
        <c:noMultiLvlLbl val="0"/>
      </c:catAx>
      <c:valAx>
        <c:axId val="4955339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342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2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S$2:$S$6</c:f>
              <c:strCache>
                <c:ptCount val="5"/>
                <c:pt idx="0">
                  <c:v>accuracy</c:v>
                </c:pt>
                <c:pt idx="1">
                  <c:v>datasets</c:v>
                </c:pt>
                <c:pt idx="2">
                  <c:v>methods</c:v>
                </c:pt>
                <c:pt idx="3">
                  <c:v>features</c:v>
                </c:pt>
                <c:pt idx="4">
                  <c:v>model</c:v>
                </c:pt>
              </c:strCache>
            </c:strRef>
          </c:cat>
          <c:val>
            <c:numRef>
              <c:f>'[1]DOLAP TOpic_bar graph'!$T$2:$T$6</c:f>
              <c:numCache>
                <c:formatCode>General</c:formatCode>
                <c:ptCount val="5"/>
                <c:pt idx="0">
                  <c:v>1.16263227537274E-2</c:v>
                </c:pt>
                <c:pt idx="1">
                  <c:v>1.20154721662402E-2</c:v>
                </c:pt>
                <c:pt idx="2">
                  <c:v>1.27937719225883E-2</c:v>
                </c:pt>
                <c:pt idx="3">
                  <c:v>1.7560850828886001E-2</c:v>
                </c:pt>
                <c:pt idx="4">
                  <c:v>2.23765745759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844-4F43-8D08-B65E01A380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61032"/>
        <c:axId val="495561736"/>
      </c:barChart>
      <c:catAx>
        <c:axId val="49556103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61736"/>
        <c:crosses val="autoZero"/>
        <c:auto val="1"/>
        <c:lblAlgn val="ctr"/>
        <c:lblOffset val="100"/>
        <c:noMultiLvlLbl val="0"/>
      </c:catAx>
      <c:valAx>
        <c:axId val="4955617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61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487314085739282"/>
          <c:y val="0.20004629629629631"/>
          <c:w val="0.78964085739282586"/>
          <c:h val="0.6832950568678916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chemeClr val="accent3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U$2:$U$6</c:f>
              <c:strCache>
                <c:ptCount val="5"/>
                <c:pt idx="0">
                  <c:v>relation</c:v>
                </c:pt>
                <c:pt idx="1">
                  <c:v>selection</c:v>
                </c:pt>
                <c:pt idx="2">
                  <c:v>graph</c:v>
                </c:pt>
                <c:pt idx="3">
                  <c:v>cost</c:v>
                </c:pt>
                <c:pt idx="4">
                  <c:v>view</c:v>
                </c:pt>
              </c:strCache>
            </c:strRef>
          </c:cat>
          <c:val>
            <c:numRef>
              <c:f>'[1]DOLAP TOpic_bar graph'!$V$2:$V$6</c:f>
              <c:numCache>
                <c:formatCode>General</c:formatCode>
                <c:ptCount val="5"/>
                <c:pt idx="0">
                  <c:v>1.25154834240674E-2</c:v>
                </c:pt>
                <c:pt idx="1">
                  <c:v>1.3008200563490301E-2</c:v>
                </c:pt>
                <c:pt idx="2">
                  <c:v>1.53732374310493E-2</c:v>
                </c:pt>
                <c:pt idx="3">
                  <c:v>1.56688671559095E-2</c:v>
                </c:pt>
                <c:pt idx="4">
                  <c:v>0.109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B06-4130-B6E3-9D9EA5657E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58920"/>
        <c:axId val="495559272"/>
      </c:barChart>
      <c:catAx>
        <c:axId val="4955589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59272"/>
        <c:crosses val="autoZero"/>
        <c:auto val="1"/>
        <c:lblAlgn val="ctr"/>
        <c:lblOffset val="100"/>
        <c:noMultiLvlLbl val="0"/>
      </c:catAx>
      <c:valAx>
        <c:axId val="4955592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589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4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W$2:$W$6</c:f>
              <c:strCache>
                <c:ptCount val="5"/>
                <c:pt idx="0">
                  <c:v>big</c:v>
                </c:pt>
                <c:pt idx="1">
                  <c:v>analytics</c:v>
                </c:pt>
                <c:pt idx="2">
                  <c:v>graph</c:v>
                </c:pt>
                <c:pt idx="3">
                  <c:v>execution</c:v>
                </c:pt>
                <c:pt idx="4">
                  <c:v>time</c:v>
                </c:pt>
              </c:strCache>
            </c:strRef>
          </c:cat>
          <c:val>
            <c:numRef>
              <c:f>'[1]DOLAP TOpic_bar graph'!$X$2:$X$6</c:f>
              <c:numCache>
                <c:formatCode>General</c:formatCode>
                <c:ptCount val="5"/>
                <c:pt idx="0">
                  <c:v>1.12889315932989E-2</c:v>
                </c:pt>
                <c:pt idx="1">
                  <c:v>1.1585995554924001E-2</c:v>
                </c:pt>
                <c:pt idx="2">
                  <c:v>1.8913578242063502E-2</c:v>
                </c:pt>
                <c:pt idx="3">
                  <c:v>2.3716114461421901E-2</c:v>
                </c:pt>
                <c:pt idx="4">
                  <c:v>2.74789258837698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1ED-4E0B-9286-0C0C61F48B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78239928"/>
        <c:axId val="478237464"/>
      </c:barChart>
      <c:catAx>
        <c:axId val="47823992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8237464"/>
        <c:crosses val="autoZero"/>
        <c:auto val="1"/>
        <c:lblAlgn val="ctr"/>
        <c:lblOffset val="100"/>
        <c:noMultiLvlLbl val="0"/>
      </c:catAx>
      <c:valAx>
        <c:axId val="4782374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82399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5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Y$2:$Y$6</c:f>
              <c:strCache>
                <c:ptCount val="5"/>
                <c:pt idx="0">
                  <c:v>record</c:v>
                </c:pt>
                <c:pt idx="1">
                  <c:v>privacy</c:v>
                </c:pt>
                <c:pt idx="2">
                  <c:v>security</c:v>
                </c:pt>
                <c:pt idx="3">
                  <c:v>records</c:v>
                </c:pt>
                <c:pt idx="4">
                  <c:v>method</c:v>
                </c:pt>
              </c:strCache>
            </c:strRef>
          </c:cat>
          <c:val>
            <c:numRef>
              <c:f>'[1]DOLAP TOpic_bar graph'!$Z$2:$Z$6</c:f>
              <c:numCache>
                <c:formatCode>General</c:formatCode>
                <c:ptCount val="5"/>
                <c:pt idx="0">
                  <c:v>1.14801106974482E-2</c:v>
                </c:pt>
                <c:pt idx="1">
                  <c:v>1.33933247998356E-2</c:v>
                </c:pt>
                <c:pt idx="2">
                  <c:v>1.6471102833747801E-2</c:v>
                </c:pt>
                <c:pt idx="3">
                  <c:v>1.7968399450182901E-2</c:v>
                </c:pt>
                <c:pt idx="4">
                  <c:v>2.44566891342400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D60-497F-8D1D-D018B997A9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78238168"/>
        <c:axId val="495560680"/>
      </c:barChart>
      <c:catAx>
        <c:axId val="47823816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60680"/>
        <c:crosses val="autoZero"/>
        <c:auto val="1"/>
        <c:lblAlgn val="ctr"/>
        <c:lblOffset val="100"/>
        <c:noMultiLvlLbl val="0"/>
      </c:catAx>
      <c:valAx>
        <c:axId val="4955606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82381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AA$2:$AA$6</c:f>
              <c:strCache>
                <c:ptCount val="5"/>
                <c:pt idx="0">
                  <c:v>ontology</c:v>
                </c:pt>
                <c:pt idx="1">
                  <c:v>model</c:v>
                </c:pt>
                <c:pt idx="2">
                  <c:v>design</c:v>
                </c:pt>
                <c:pt idx="3">
                  <c:v>dw</c:v>
                </c:pt>
                <c:pt idx="4">
                  <c:v>schema</c:v>
                </c:pt>
              </c:strCache>
            </c:strRef>
          </c:cat>
          <c:val>
            <c:numRef>
              <c:f>'[1]DOLAP TOpic_bar graph'!$AB$2:$AB$6</c:f>
              <c:numCache>
                <c:formatCode>General</c:formatCode>
                <c:ptCount val="5"/>
                <c:pt idx="0">
                  <c:v>1.41077628359198E-2</c:v>
                </c:pt>
                <c:pt idx="1">
                  <c:v>1.5160554088652099E-2</c:v>
                </c:pt>
                <c:pt idx="2">
                  <c:v>1.7301231622695899E-2</c:v>
                </c:pt>
                <c:pt idx="3">
                  <c:v>2.2635376080870601E-2</c:v>
                </c:pt>
                <c:pt idx="4">
                  <c:v>2.3091586306691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4CD-406B-BB86-BF737F416B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19619208"/>
        <c:axId val="619614632"/>
      </c:barChart>
      <c:catAx>
        <c:axId val="61961920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14632"/>
        <c:crosses val="autoZero"/>
        <c:auto val="1"/>
        <c:lblAlgn val="ctr"/>
        <c:lblOffset val="100"/>
        <c:noMultiLvlLbl val="0"/>
      </c:catAx>
      <c:valAx>
        <c:axId val="6196146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192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tx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AC$2:$AC$6</c:f>
              <c:strCache>
                <c:ptCount val="5"/>
                <c:pt idx="0">
                  <c:v>sdw</c:v>
                </c:pt>
                <c:pt idx="1">
                  <c:v>hierarchy</c:v>
                </c:pt>
                <c:pt idx="2">
                  <c:v>movement</c:v>
                </c:pt>
                <c:pt idx="3">
                  <c:v>category</c:v>
                </c:pt>
                <c:pt idx="4">
                  <c:v>spatial</c:v>
                </c:pt>
              </c:strCache>
            </c:strRef>
          </c:cat>
          <c:val>
            <c:numRef>
              <c:f>'[1]DOLAP TOpic_bar graph'!$AD$2:$AD$6</c:f>
              <c:numCache>
                <c:formatCode>General</c:formatCode>
                <c:ptCount val="5"/>
                <c:pt idx="0">
                  <c:v>1.15390978753566E-2</c:v>
                </c:pt>
                <c:pt idx="1">
                  <c:v>1.1743311770260299E-2</c:v>
                </c:pt>
                <c:pt idx="2">
                  <c:v>1.19475256651639E-2</c:v>
                </c:pt>
                <c:pt idx="3">
                  <c:v>1.3479127548635001E-2</c:v>
                </c:pt>
                <c:pt idx="4">
                  <c:v>1.91971119493246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0F0-4904-B113-11B74C52D1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19622376"/>
        <c:axId val="619623432"/>
      </c:barChart>
      <c:catAx>
        <c:axId val="61962237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23432"/>
        <c:crosses val="autoZero"/>
        <c:auto val="1"/>
        <c:lblAlgn val="ctr"/>
        <c:lblOffset val="100"/>
        <c:noMultiLvlLbl val="0"/>
      </c:catAx>
      <c:valAx>
        <c:axId val="6196234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223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1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AE$2:$AE$6</c:f>
              <c:strCache>
                <c:ptCount val="5"/>
                <c:pt idx="0">
                  <c:v>element</c:v>
                </c:pt>
                <c:pt idx="1">
                  <c:v>schema</c:v>
                </c:pt>
                <c:pt idx="2">
                  <c:v>documents</c:v>
                </c:pt>
                <c:pt idx="3">
                  <c:v>document</c:v>
                </c:pt>
                <c:pt idx="4">
                  <c:v>xml</c:v>
                </c:pt>
              </c:strCache>
            </c:strRef>
          </c:cat>
          <c:val>
            <c:numRef>
              <c:f>'[1]DOLAP TOpic_bar graph'!$AF$2:$AF$6</c:f>
              <c:numCache>
                <c:formatCode>General</c:formatCode>
                <c:ptCount val="5"/>
                <c:pt idx="0">
                  <c:v>1.67028941214084E-2</c:v>
                </c:pt>
                <c:pt idx="1">
                  <c:v>2.2835062816738999E-2</c:v>
                </c:pt>
                <c:pt idx="2">
                  <c:v>2.88865435868501E-2</c:v>
                </c:pt>
                <c:pt idx="3">
                  <c:v>3.2275374978780698E-2</c:v>
                </c:pt>
                <c:pt idx="4">
                  <c:v>5.87405189871788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24-4543-804B-5DCB5689AE4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19620264"/>
        <c:axId val="619627656"/>
      </c:barChart>
      <c:catAx>
        <c:axId val="61962026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27656"/>
        <c:crosses val="autoZero"/>
        <c:auto val="1"/>
        <c:lblAlgn val="ctr"/>
        <c:lblOffset val="100"/>
        <c:noMultiLvlLbl val="0"/>
      </c:catAx>
      <c:valAx>
        <c:axId val="6196276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202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AG$2:$AG$6</c:f>
              <c:strCache>
                <c:ptCount val="5"/>
                <c:pt idx="0">
                  <c:v>time</c:v>
                </c:pt>
                <c:pt idx="1">
                  <c:v>schema</c:v>
                </c:pt>
                <c:pt idx="2">
                  <c:v>warehouse</c:v>
                </c:pt>
                <c:pt idx="3">
                  <c:v>table</c:v>
                </c:pt>
                <c:pt idx="4">
                  <c:v>fact</c:v>
                </c:pt>
              </c:strCache>
            </c:strRef>
          </c:cat>
          <c:val>
            <c:numRef>
              <c:f>'[1]DOLAP TOpic_bar graph'!$AH$2:$AH$6</c:f>
              <c:numCache>
                <c:formatCode>General</c:formatCode>
                <c:ptCount val="5"/>
                <c:pt idx="0">
                  <c:v>2.0462268963456098E-2</c:v>
                </c:pt>
                <c:pt idx="1">
                  <c:v>2.2118126973509698E-2</c:v>
                </c:pt>
                <c:pt idx="2">
                  <c:v>2.2472953423857599E-2</c:v>
                </c:pt>
                <c:pt idx="3">
                  <c:v>2.3419158533215498E-2</c:v>
                </c:pt>
                <c:pt idx="4">
                  <c:v>4.57732453942297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506-4595-B8F7-BD970E3E73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19626248"/>
        <c:axId val="619625544"/>
      </c:barChart>
      <c:catAx>
        <c:axId val="61962624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25544"/>
        <c:crosses val="autoZero"/>
        <c:auto val="1"/>
        <c:lblAlgn val="ctr"/>
        <c:lblOffset val="100"/>
        <c:noMultiLvlLbl val="0"/>
      </c:catAx>
      <c:valAx>
        <c:axId val="6196255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26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3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AI$2:$AI$6</c:f>
              <c:strCache>
                <c:ptCount val="5"/>
                <c:pt idx="0">
                  <c:v>energy</c:v>
                </c:pt>
                <c:pt idx="1">
                  <c:v>gps</c:v>
                </c:pt>
                <c:pt idx="2">
                  <c:v>fact</c:v>
                </c:pt>
                <c:pt idx="3">
                  <c:v>time</c:v>
                </c:pt>
                <c:pt idx="4">
                  <c:v>table</c:v>
                </c:pt>
              </c:strCache>
            </c:strRef>
          </c:cat>
          <c:val>
            <c:numRef>
              <c:f>'[1]DOLAP TOpic_bar graph'!$AJ$2:$AJ$6</c:f>
              <c:numCache>
                <c:formatCode>General</c:formatCode>
                <c:ptCount val="5"/>
                <c:pt idx="0">
                  <c:v>9.7080310806632007E-3</c:v>
                </c:pt>
                <c:pt idx="1">
                  <c:v>1.0285821743309401E-2</c:v>
                </c:pt>
                <c:pt idx="2">
                  <c:v>1.06324953958392E-2</c:v>
                </c:pt>
                <c:pt idx="3">
                  <c:v>1.1210286058485499E-2</c:v>
                </c:pt>
                <c:pt idx="4">
                  <c:v>1.37525629252194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0F1-4E98-A4FB-B6B1A27BC3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19629416"/>
        <c:axId val="619628712"/>
      </c:barChart>
      <c:catAx>
        <c:axId val="61962941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28712"/>
        <c:crosses val="autoZero"/>
        <c:auto val="1"/>
        <c:lblAlgn val="ctr"/>
        <c:lblOffset val="100"/>
        <c:noMultiLvlLbl val="0"/>
      </c:catAx>
      <c:valAx>
        <c:axId val="6196287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294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4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AK$2:$AK$6</c:f>
              <c:strCache>
                <c:ptCount val="5"/>
                <c:pt idx="0">
                  <c:v>measure</c:v>
                </c:pt>
                <c:pt idx="1">
                  <c:v>table</c:v>
                </c:pt>
                <c:pt idx="2">
                  <c:v>text</c:v>
                </c:pt>
                <c:pt idx="3">
                  <c:v>similarity</c:v>
                </c:pt>
                <c:pt idx="4">
                  <c:v>values</c:v>
                </c:pt>
              </c:strCache>
            </c:strRef>
          </c:cat>
          <c:val>
            <c:numRef>
              <c:f>'[1]DOLAP TOpic_bar graph'!$AL$2:$AL$6</c:f>
              <c:numCache>
                <c:formatCode>General</c:formatCode>
                <c:ptCount val="5"/>
                <c:pt idx="0">
                  <c:v>1.3147116638720001E-2</c:v>
                </c:pt>
                <c:pt idx="1">
                  <c:v>1.35600939393043E-2</c:v>
                </c:pt>
                <c:pt idx="2">
                  <c:v>1.42483888193964E-2</c:v>
                </c:pt>
                <c:pt idx="3">
                  <c:v>1.4592535793781201E-2</c:v>
                </c:pt>
                <c:pt idx="4">
                  <c:v>1.6450932249426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885-4A60-9771-945296EEF9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19631176"/>
        <c:axId val="619635400"/>
      </c:barChart>
      <c:catAx>
        <c:axId val="61963117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35400"/>
        <c:crosses val="autoZero"/>
        <c:auto val="1"/>
        <c:lblAlgn val="ctr"/>
        <c:lblOffset val="100"/>
        <c:noMultiLvlLbl val="0"/>
      </c:catAx>
      <c:valAx>
        <c:axId val="6196354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31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1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C$2:$C$6</c:f>
              <c:strCache>
                <c:ptCount val="5"/>
                <c:pt idx="0">
                  <c:v>business</c:v>
                </c:pt>
                <c:pt idx="1">
                  <c:v>model</c:v>
                </c:pt>
                <c:pt idx="2">
                  <c:v>analysis</c:v>
                </c:pt>
                <c:pt idx="3">
                  <c:v>information</c:v>
                </c:pt>
                <c:pt idx="4">
                  <c:v>system</c:v>
                </c:pt>
              </c:strCache>
            </c:strRef>
          </c:cat>
          <c:val>
            <c:numRef>
              <c:f>'[1]DOLAP TOpic_bar graph'!$D$2:$D$6</c:f>
              <c:numCache>
                <c:formatCode>General</c:formatCode>
                <c:ptCount val="5"/>
                <c:pt idx="0">
                  <c:v>1.04238595813512E-2</c:v>
                </c:pt>
                <c:pt idx="1">
                  <c:v>1.23028112575411E-2</c:v>
                </c:pt>
                <c:pt idx="2">
                  <c:v>1.34808849543333E-2</c:v>
                </c:pt>
                <c:pt idx="3">
                  <c:v>1.67615953832864E-2</c:v>
                </c:pt>
                <c:pt idx="4">
                  <c:v>2.9149999999999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6A5-4CF1-BBF3-CE1745FEAB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36392"/>
        <c:axId val="495538856"/>
      </c:barChart>
      <c:catAx>
        <c:axId val="49553639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38856"/>
        <c:crosses val="autoZero"/>
        <c:auto val="1"/>
        <c:lblAlgn val="ctr"/>
        <c:lblOffset val="100"/>
        <c:noMultiLvlLbl val="0"/>
      </c:catAx>
      <c:valAx>
        <c:axId val="4955388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363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2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5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AM$2:$AM$6</c:f>
              <c:strCache>
                <c:ptCount val="5"/>
                <c:pt idx="0">
                  <c:v>transformation</c:v>
                </c:pt>
                <c:pt idx="1">
                  <c:v>input</c:v>
                </c:pt>
                <c:pt idx="2">
                  <c:v>source</c:v>
                </c:pt>
                <c:pt idx="3">
                  <c:v>process</c:v>
                </c:pt>
                <c:pt idx="4">
                  <c:v>etl</c:v>
                </c:pt>
              </c:strCache>
            </c:strRef>
          </c:cat>
          <c:val>
            <c:numRef>
              <c:f>'[1]DOLAP TOpic_bar graph'!$AN$2:$AN$6</c:f>
              <c:numCache>
                <c:formatCode>General</c:formatCode>
                <c:ptCount val="5"/>
                <c:pt idx="0">
                  <c:v>1.3293306343257399E-2</c:v>
                </c:pt>
                <c:pt idx="1">
                  <c:v>1.3293306343257399E-2</c:v>
                </c:pt>
                <c:pt idx="2">
                  <c:v>1.48571543395519E-2</c:v>
                </c:pt>
                <c:pt idx="3">
                  <c:v>2.7969416230916901E-2</c:v>
                </c:pt>
                <c:pt idx="4">
                  <c:v>9.01022851467132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32F-4D95-AC25-B4E6531B51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619633288"/>
        <c:axId val="619635752"/>
      </c:barChart>
      <c:catAx>
        <c:axId val="61963328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35752"/>
        <c:crosses val="autoZero"/>
        <c:auto val="1"/>
        <c:lblAlgn val="ctr"/>
        <c:lblOffset val="100"/>
        <c:noMultiLvlLbl val="0"/>
      </c:catAx>
      <c:valAx>
        <c:axId val="619635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96332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2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E$2:$E$6</c:f>
              <c:strCache>
                <c:ptCount val="5"/>
                <c:pt idx="0">
                  <c:v>exploration</c:v>
                </c:pt>
                <c:pt idx="1">
                  <c:v>session</c:v>
                </c:pt>
                <c:pt idx="2">
                  <c:v>user</c:v>
                </c:pt>
                <c:pt idx="3">
                  <c:v>file</c:v>
                </c:pt>
                <c:pt idx="4">
                  <c:v>metadata</c:v>
                </c:pt>
              </c:strCache>
            </c:strRef>
          </c:cat>
          <c:val>
            <c:numRef>
              <c:f>'[1]DOLAP TOpic_bar graph'!$F$2:$F$6</c:f>
              <c:numCache>
                <c:formatCode>General</c:formatCode>
                <c:ptCount val="5"/>
                <c:pt idx="0">
                  <c:v>1.09680900350213E-2</c:v>
                </c:pt>
                <c:pt idx="1">
                  <c:v>1.2404896318912499E-2</c:v>
                </c:pt>
                <c:pt idx="2">
                  <c:v>2.1744128316640798E-2</c:v>
                </c:pt>
                <c:pt idx="3">
                  <c:v>2.3519999999999999E-2</c:v>
                </c:pt>
                <c:pt idx="4">
                  <c:v>3.84589582681654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F53-4172-8F49-74EA4CD25A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35688"/>
        <c:axId val="495536040"/>
      </c:barChart>
      <c:catAx>
        <c:axId val="49553568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36040"/>
        <c:crosses val="autoZero"/>
        <c:auto val="1"/>
        <c:lblAlgn val="ctr"/>
        <c:lblOffset val="100"/>
        <c:noMultiLvlLbl val="0"/>
      </c:catAx>
      <c:valAx>
        <c:axId val="4955360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356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3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G$2:$G$6</c:f>
              <c:strCache>
                <c:ptCount val="5"/>
                <c:pt idx="0">
                  <c:v>values</c:v>
                </c:pt>
                <c:pt idx="1">
                  <c:v>time</c:v>
                </c:pt>
                <c:pt idx="2">
                  <c:v>size</c:v>
                </c:pt>
                <c:pt idx="3">
                  <c:v>algorithm</c:v>
                </c:pt>
                <c:pt idx="4">
                  <c:v>number</c:v>
                </c:pt>
              </c:strCache>
            </c:strRef>
          </c:cat>
          <c:val>
            <c:numRef>
              <c:f>'[1]DOLAP TOpic_bar graph'!$H$2:$H$6</c:f>
              <c:numCache>
                <c:formatCode>General</c:formatCode>
                <c:ptCount val="5"/>
                <c:pt idx="0">
                  <c:v>1.20279546827077E-2</c:v>
                </c:pt>
                <c:pt idx="1">
                  <c:v>1.47462179884314E-2</c:v>
                </c:pt>
                <c:pt idx="2">
                  <c:v>2.2997230291366501E-2</c:v>
                </c:pt>
                <c:pt idx="3">
                  <c:v>2.6485266163945101E-2</c:v>
                </c:pt>
                <c:pt idx="4">
                  <c:v>2.76399273425339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FDA-4D72-A809-2D97C813B7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41320"/>
        <c:axId val="495543432"/>
      </c:barChart>
      <c:catAx>
        <c:axId val="49554132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43432"/>
        <c:crosses val="autoZero"/>
        <c:auto val="1"/>
        <c:lblAlgn val="ctr"/>
        <c:lblOffset val="100"/>
        <c:noMultiLvlLbl val="0"/>
      </c:catAx>
      <c:valAx>
        <c:axId val="4955434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413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4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I$2:$I$6</c:f>
              <c:strCache>
                <c:ptCount val="5"/>
                <c:pt idx="0">
                  <c:v>functions</c:v>
                </c:pt>
                <c:pt idx="1">
                  <c:v>model</c:v>
                </c:pt>
                <c:pt idx="2">
                  <c:v>operator</c:v>
                </c:pt>
                <c:pt idx="3">
                  <c:v>time</c:v>
                </c:pt>
                <c:pt idx="4">
                  <c:v>fact</c:v>
                </c:pt>
              </c:strCache>
            </c:strRef>
          </c:cat>
          <c:val>
            <c:numRef>
              <c:f>'[1]DOLAP TOpic_bar graph'!$J$2:$J$6</c:f>
              <c:numCache>
                <c:formatCode>General</c:formatCode>
                <c:ptCount val="5"/>
                <c:pt idx="0">
                  <c:v>1.30873480811715E-2</c:v>
                </c:pt>
                <c:pt idx="1">
                  <c:v>1.3380326330661701E-2</c:v>
                </c:pt>
                <c:pt idx="2">
                  <c:v>1.7091387882828699E-2</c:v>
                </c:pt>
                <c:pt idx="3">
                  <c:v>1.77750028669834E-2</c:v>
                </c:pt>
                <c:pt idx="4">
                  <c:v>3.52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79D-4D1C-9EA2-3138F4B3DB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45896"/>
        <c:axId val="495545192"/>
      </c:barChart>
      <c:catAx>
        <c:axId val="49554589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45192"/>
        <c:crosses val="autoZero"/>
        <c:auto val="1"/>
        <c:lblAlgn val="ctr"/>
        <c:lblOffset val="100"/>
        <c:noMultiLvlLbl val="0"/>
      </c:catAx>
      <c:valAx>
        <c:axId val="4955451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45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5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K$2:$K$6</c:f>
              <c:strCache>
                <c:ptCount val="5"/>
                <c:pt idx="0">
                  <c:v>database</c:v>
                </c:pt>
                <c:pt idx="1">
                  <c:v>processing</c:v>
                </c:pt>
                <c:pt idx="2">
                  <c:v>table</c:v>
                </c:pt>
                <c:pt idx="3">
                  <c:v>join</c:v>
                </c:pt>
                <c:pt idx="4">
                  <c:v>performance</c:v>
                </c:pt>
              </c:strCache>
            </c:strRef>
          </c:cat>
          <c:val>
            <c:numRef>
              <c:f>'[1]DOLAP TOpic_bar graph'!$L$2:$L$6</c:f>
              <c:numCache>
                <c:formatCode>General</c:formatCode>
                <c:ptCount val="5"/>
                <c:pt idx="0">
                  <c:v>1.23163778334856E-2</c:v>
                </c:pt>
                <c:pt idx="1">
                  <c:v>1.23581271618604E-2</c:v>
                </c:pt>
                <c:pt idx="2">
                  <c:v>1.6491279006004299E-2</c:v>
                </c:pt>
                <c:pt idx="3">
                  <c:v>1.8369985744357099E-2</c:v>
                </c:pt>
                <c:pt idx="4">
                  <c:v>2.0373938605189299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070-47B0-9556-2373CAF342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47304"/>
        <c:axId val="495551176"/>
      </c:barChart>
      <c:catAx>
        <c:axId val="49554730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51176"/>
        <c:crosses val="autoZero"/>
        <c:auto val="1"/>
        <c:lblAlgn val="ctr"/>
        <c:lblOffset val="100"/>
        <c:noMultiLvlLbl val="0"/>
      </c:catAx>
      <c:valAx>
        <c:axId val="495551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473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6">
                <a:lumMod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M$2:$M$6</c:f>
              <c:strCache>
                <c:ptCount val="5"/>
                <c:pt idx="0">
                  <c:v>level</c:v>
                </c:pt>
                <c:pt idx="1">
                  <c:v>aggregation</c:v>
                </c:pt>
                <c:pt idx="2">
                  <c:v>dimensions</c:v>
                </c:pt>
                <c:pt idx="3">
                  <c:v>olap</c:v>
                </c:pt>
                <c:pt idx="4">
                  <c:v>cube</c:v>
                </c:pt>
              </c:strCache>
            </c:strRef>
          </c:cat>
          <c:val>
            <c:numRef>
              <c:f>'[1]DOLAP TOpic_bar graph'!$N$2:$N$6</c:f>
              <c:numCache>
                <c:formatCode>General</c:formatCode>
                <c:ptCount val="5"/>
                <c:pt idx="0">
                  <c:v>2.0325753837823798E-2</c:v>
                </c:pt>
                <c:pt idx="1">
                  <c:v>2.6277039200067499E-2</c:v>
                </c:pt>
                <c:pt idx="2">
                  <c:v>2.9203901067376099E-2</c:v>
                </c:pt>
                <c:pt idx="3">
                  <c:v>6.7057974636554704E-2</c:v>
                </c:pt>
                <c:pt idx="4">
                  <c:v>8.722000000000000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842-44F7-B7DB-2A72C2AEF8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49064"/>
        <c:axId val="495551880"/>
      </c:barChart>
      <c:catAx>
        <c:axId val="49554906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51880"/>
        <c:crosses val="autoZero"/>
        <c:auto val="1"/>
        <c:lblAlgn val="ctr"/>
        <c:lblOffset val="100"/>
        <c:noMultiLvlLbl val="0"/>
      </c:catAx>
      <c:valAx>
        <c:axId val="4955518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490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tx2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O$2:$O$6</c:f>
              <c:strCache>
                <c:ptCount val="5"/>
                <c:pt idx="0">
                  <c:v>class</c:v>
                </c:pt>
                <c:pt idx="1">
                  <c:v>values</c:v>
                </c:pt>
                <c:pt idx="2">
                  <c:v>attributes</c:v>
                </c:pt>
                <c:pt idx="3">
                  <c:v>model</c:v>
                </c:pt>
                <c:pt idx="4">
                  <c:v>level</c:v>
                </c:pt>
              </c:strCache>
            </c:strRef>
          </c:cat>
          <c:val>
            <c:numRef>
              <c:f>'[1]DOLAP TOpic_bar graph'!$P$2:$P$6</c:f>
              <c:numCache>
                <c:formatCode>General</c:formatCode>
                <c:ptCount val="5"/>
                <c:pt idx="0">
                  <c:v>1.15140713751316E-2</c:v>
                </c:pt>
                <c:pt idx="1">
                  <c:v>1.21183842420578E-2</c:v>
                </c:pt>
                <c:pt idx="2">
                  <c:v>1.2754503637552201E-2</c:v>
                </c:pt>
                <c:pt idx="3">
                  <c:v>1.4567442238330799E-2</c:v>
                </c:pt>
                <c:pt idx="4">
                  <c:v>1.9656393676996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91-4E9D-AE54-85C267AB11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54344"/>
        <c:axId val="495557512"/>
      </c:barChart>
      <c:catAx>
        <c:axId val="4955543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57512"/>
        <c:crosses val="autoZero"/>
        <c:auto val="1"/>
        <c:lblAlgn val="ctr"/>
        <c:lblOffset val="100"/>
        <c:noMultiLvlLbl val="0"/>
      </c:catAx>
      <c:valAx>
        <c:axId val="4955575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543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'[1]DOLAP TOpic_bar graph'!$Q$2:$Q$6</c:f>
              <c:strCache>
                <c:ptCount val="5"/>
                <c:pt idx="0">
                  <c:v>number</c:v>
                </c:pt>
                <c:pt idx="1">
                  <c:v>attribute</c:v>
                </c:pt>
                <c:pt idx="2">
                  <c:v>tree</c:v>
                </c:pt>
                <c:pt idx="3">
                  <c:v>bitmap</c:v>
                </c:pt>
                <c:pt idx="4">
                  <c:v>index</c:v>
                </c:pt>
              </c:strCache>
            </c:strRef>
          </c:cat>
          <c:val>
            <c:numRef>
              <c:f>'[1]DOLAP TOpic_bar graph'!$R$2:$R$6</c:f>
              <c:numCache>
                <c:formatCode>General</c:formatCode>
                <c:ptCount val="5"/>
                <c:pt idx="0">
                  <c:v>1.59315001219511E-2</c:v>
                </c:pt>
                <c:pt idx="1">
                  <c:v>1.7182268202304798E-2</c:v>
                </c:pt>
                <c:pt idx="2">
                  <c:v>1.8564697355031901E-2</c:v>
                </c:pt>
                <c:pt idx="3">
                  <c:v>2.03421059995889E-2</c:v>
                </c:pt>
                <c:pt idx="4">
                  <c:v>6.3724026083946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720-4781-9801-E88429FEB5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95553288"/>
        <c:axId val="495552584"/>
      </c:barChart>
      <c:catAx>
        <c:axId val="49555328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52584"/>
        <c:crosses val="autoZero"/>
        <c:auto val="1"/>
        <c:lblAlgn val="ctr"/>
        <c:lblOffset val="100"/>
        <c:noMultiLvlLbl val="0"/>
      </c:catAx>
      <c:valAx>
        <c:axId val="4955525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5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5532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500"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9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0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</Company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</dc:creator>
  <cp:keywords/>
  <dc:description/>
  <cp:lastModifiedBy>T</cp:lastModifiedBy>
  <cp:revision>5</cp:revision>
  <dcterms:created xsi:type="dcterms:W3CDTF">2024-02-24T10:05:00Z</dcterms:created>
  <dcterms:modified xsi:type="dcterms:W3CDTF">2024-02-27T09:15:00Z</dcterms:modified>
</cp:coreProperties>
</file>